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88AE00" w14:textId="77777777" w:rsidR="001E1F92" w:rsidRDefault="00C10BB8">
      <w:pPr>
        <w:pStyle w:val="Title"/>
      </w:pPr>
      <w:r>
        <w:t>AWS Deployment Guide</w:t>
      </w:r>
    </w:p>
    <w:p w14:paraId="0C88AE01" w14:textId="77777777" w:rsidR="001E1F92" w:rsidRDefault="00C10BB8">
      <w:pPr>
        <w:pStyle w:val="Author"/>
      </w:pPr>
      <w:r>
        <w:t>Amit Christian</w:t>
      </w:r>
    </w:p>
    <w:p w14:paraId="0C88AE02" w14:textId="77777777" w:rsidR="001E1F92" w:rsidRDefault="00C10BB8">
      <w:pPr>
        <w:pStyle w:val="Date"/>
      </w:pPr>
      <w:r>
        <w:t>2024-08-14</w:t>
      </w:r>
    </w:p>
    <w:p w14:paraId="0C88AE03" w14:textId="77777777" w:rsidR="001E1F92" w:rsidRDefault="00C10BB8">
      <w:pPr>
        <w:pStyle w:val="Heading1"/>
      </w:pPr>
      <w:bookmarkStart w:id="0" w:name="aws-deployment-guide"/>
      <w:r>
        <w:t>AWS Deployment Guide</w:t>
      </w:r>
    </w:p>
    <w:p w14:paraId="0C88AE04" w14:textId="77777777" w:rsidR="001E1F92" w:rsidRDefault="00C10BB8">
      <w:pPr>
        <w:pStyle w:val="FirstParagraph"/>
      </w:pPr>
      <w:r>
        <w:t>This comprehensive guide will walk you through the process of deploying a basic web application on AWS. The deployment will utilize a custom VPC, EC2 instances (including a Bastion host), RDS (PostgreSQL Aurora), an Application Load Balancer (ALB), and an Auto Scaling Group (ASG). Each step includes detailed explanations, form fill-ups, and image captions where evidence is required.</w:t>
      </w:r>
    </w:p>
    <w:p w14:paraId="0C88AE05" w14:textId="77777777" w:rsidR="001E1F92" w:rsidRDefault="00C10BB8">
      <w:r>
        <w:pict w14:anchorId="0C88AEEA">
          <v:rect id="_x0000_i1096" style="width:0;height:1.5pt" o:hralign="center" o:hrstd="t" o:hr="t"/>
        </w:pict>
      </w:r>
    </w:p>
    <w:p w14:paraId="0C88AE06" w14:textId="77777777" w:rsidR="001E1F92" w:rsidRDefault="00C10BB8">
      <w:pPr>
        <w:pStyle w:val="Heading2"/>
      </w:pPr>
      <w:bookmarkStart w:id="1" w:name="vpc-configuration"/>
      <w:r>
        <w:t>1. VPC Configuration</w:t>
      </w:r>
    </w:p>
    <w:p w14:paraId="0C88AE07" w14:textId="77777777" w:rsidR="001E1F92" w:rsidRDefault="00C10BB8">
      <w:pPr>
        <w:pStyle w:val="Heading3"/>
      </w:pPr>
      <w:bookmarkStart w:id="2" w:name="objective"/>
      <w:r>
        <w:t>Objective</w:t>
      </w:r>
    </w:p>
    <w:p w14:paraId="0C88AE08" w14:textId="77777777" w:rsidR="001E1F92" w:rsidRDefault="00C10BB8">
      <w:pPr>
        <w:pStyle w:val="FirstParagraph"/>
      </w:pPr>
      <w:r>
        <w:t>Create a custom VPC with both public and private subnets, distributed across two Availability Zones (AZs), and configure necessary routing and gateways.</w:t>
      </w:r>
    </w:p>
    <w:p w14:paraId="0C88AE09" w14:textId="77777777" w:rsidR="001E1F92" w:rsidRDefault="00C10BB8">
      <w:pPr>
        <w:pStyle w:val="Heading3"/>
      </w:pPr>
      <w:bookmarkStart w:id="3" w:name="steps"/>
      <w:bookmarkEnd w:id="2"/>
      <w:r>
        <w:t>Steps</w:t>
      </w:r>
    </w:p>
    <w:p w14:paraId="0C88AE0A" w14:textId="77777777" w:rsidR="001E1F92" w:rsidRDefault="00C10BB8">
      <w:pPr>
        <w:pStyle w:val="Compact"/>
        <w:numPr>
          <w:ilvl w:val="0"/>
          <w:numId w:val="2"/>
        </w:numPr>
      </w:pPr>
      <w:r>
        <w:rPr>
          <w:b/>
          <w:bCs/>
        </w:rPr>
        <w:t>Create a Custom VPC</w:t>
      </w:r>
      <w:r>
        <w:t>:</w:t>
      </w:r>
    </w:p>
    <w:p w14:paraId="0C88AE0B" w14:textId="77777777" w:rsidR="001E1F92" w:rsidRDefault="00C10BB8">
      <w:pPr>
        <w:pStyle w:val="Compact"/>
        <w:numPr>
          <w:ilvl w:val="1"/>
          <w:numId w:val="3"/>
        </w:numPr>
      </w:pPr>
      <w:r>
        <w:t>Navigate to the VPC Dashboard in the AWS Management Console.</w:t>
      </w:r>
    </w:p>
    <w:p w14:paraId="0C88AE0C" w14:textId="77777777" w:rsidR="001E1F92" w:rsidRDefault="00C10BB8">
      <w:pPr>
        <w:pStyle w:val="Compact"/>
        <w:numPr>
          <w:ilvl w:val="1"/>
          <w:numId w:val="3"/>
        </w:numPr>
      </w:pPr>
      <w:r>
        <w:t>Click on “Create VPC”.</w:t>
      </w:r>
    </w:p>
    <w:p w14:paraId="0C88AE0D" w14:textId="77777777" w:rsidR="001E1F92" w:rsidRDefault="00C10BB8">
      <w:pPr>
        <w:pStyle w:val="Compact"/>
        <w:numPr>
          <w:ilvl w:val="1"/>
          <w:numId w:val="3"/>
        </w:numPr>
      </w:pPr>
      <w:r>
        <w:rPr>
          <w:b/>
          <w:bCs/>
        </w:rPr>
        <w:t>Form Details</w:t>
      </w:r>
      <w:r>
        <w:t>:</w:t>
      </w:r>
    </w:p>
    <w:p w14:paraId="0C88AE0E" w14:textId="77777777" w:rsidR="001E1F92" w:rsidRDefault="00C10BB8">
      <w:pPr>
        <w:pStyle w:val="Compact"/>
        <w:numPr>
          <w:ilvl w:val="2"/>
          <w:numId w:val="4"/>
        </w:numPr>
      </w:pPr>
      <w:r>
        <w:t xml:space="preserve">VPC Name: </w:t>
      </w:r>
      <w:r>
        <w:rPr>
          <w:rStyle w:val="VerbatimChar"/>
        </w:rPr>
        <w:t>christian-vpc</w:t>
      </w:r>
    </w:p>
    <w:p w14:paraId="0C88AE0F" w14:textId="77777777" w:rsidR="001E1F92" w:rsidRDefault="00C10BB8">
      <w:pPr>
        <w:pStyle w:val="Compact"/>
        <w:numPr>
          <w:ilvl w:val="2"/>
          <w:numId w:val="4"/>
        </w:numPr>
      </w:pPr>
      <w:r>
        <w:t xml:space="preserve">IPv4 CIDR block: </w:t>
      </w:r>
      <w:r>
        <w:rPr>
          <w:rStyle w:val="VerbatimChar"/>
        </w:rPr>
        <w:t>10.0.0.0/16</w:t>
      </w:r>
    </w:p>
    <w:p w14:paraId="0C88AE10" w14:textId="77777777" w:rsidR="001E1F92" w:rsidRDefault="00C10BB8">
      <w:pPr>
        <w:pStyle w:val="Compact"/>
        <w:numPr>
          <w:ilvl w:val="2"/>
          <w:numId w:val="4"/>
        </w:numPr>
      </w:pPr>
      <w:r>
        <w:t>Tenancy: default</w:t>
      </w:r>
    </w:p>
    <w:p w14:paraId="0C88AE11" w14:textId="77777777" w:rsidR="001E1F92" w:rsidRDefault="00C10BB8">
      <w:pPr>
        <w:pStyle w:val="Compact"/>
        <w:numPr>
          <w:ilvl w:val="1"/>
          <w:numId w:val="3"/>
        </w:numPr>
      </w:pPr>
      <w:r>
        <w:t>Click “Create VPC”.</w:t>
      </w:r>
    </w:p>
    <w:p w14:paraId="0C88AE12" w14:textId="77777777" w:rsidR="001E1F92" w:rsidRDefault="00C10BB8">
      <w:pPr>
        <w:pStyle w:val="Compact"/>
        <w:numPr>
          <w:ilvl w:val="0"/>
          <w:numId w:val="2"/>
        </w:numPr>
      </w:pPr>
      <w:r>
        <w:rPr>
          <w:b/>
          <w:bCs/>
        </w:rPr>
        <w:t>Create Subnets</w:t>
      </w:r>
      <w:r>
        <w:t>:</w:t>
      </w:r>
    </w:p>
    <w:p w14:paraId="0C88AE13" w14:textId="77777777" w:rsidR="001E1F92" w:rsidRDefault="00C10BB8">
      <w:pPr>
        <w:pStyle w:val="Compact"/>
        <w:numPr>
          <w:ilvl w:val="1"/>
          <w:numId w:val="5"/>
        </w:numPr>
      </w:pPr>
      <w:r>
        <w:t>Go to the Subnets section under your VPC.</w:t>
      </w:r>
    </w:p>
    <w:p w14:paraId="0C88AE14" w14:textId="77777777" w:rsidR="001E1F92" w:rsidRDefault="00C10BB8">
      <w:pPr>
        <w:pStyle w:val="Compact"/>
        <w:numPr>
          <w:ilvl w:val="1"/>
          <w:numId w:val="5"/>
        </w:numPr>
      </w:pPr>
      <w:r>
        <w:t>Click “Create Subnet”.</w:t>
      </w:r>
    </w:p>
    <w:p w14:paraId="0C88AE15" w14:textId="77777777" w:rsidR="001E1F92" w:rsidRDefault="00C10BB8">
      <w:pPr>
        <w:pStyle w:val="Compact"/>
        <w:numPr>
          <w:ilvl w:val="1"/>
          <w:numId w:val="5"/>
        </w:numPr>
      </w:pPr>
      <w:r>
        <w:rPr>
          <w:b/>
          <w:bCs/>
        </w:rPr>
        <w:t>Form Details</w:t>
      </w:r>
      <w:r>
        <w:t>:</w:t>
      </w:r>
    </w:p>
    <w:p w14:paraId="0C88AE16" w14:textId="77777777" w:rsidR="001E1F92" w:rsidRDefault="00C10BB8">
      <w:pPr>
        <w:pStyle w:val="Compact"/>
        <w:numPr>
          <w:ilvl w:val="2"/>
          <w:numId w:val="6"/>
        </w:numPr>
      </w:pPr>
      <w:r>
        <w:rPr>
          <w:b/>
          <w:bCs/>
        </w:rPr>
        <w:t>Public Subnet 1</w:t>
      </w:r>
      <w:r>
        <w:t>:</w:t>
      </w:r>
    </w:p>
    <w:p w14:paraId="0C88AE17" w14:textId="77777777" w:rsidR="001E1F92" w:rsidRDefault="00C10BB8">
      <w:pPr>
        <w:pStyle w:val="Compact"/>
        <w:numPr>
          <w:ilvl w:val="3"/>
          <w:numId w:val="7"/>
        </w:numPr>
      </w:pPr>
      <w:r>
        <w:t xml:space="preserve">Name: </w:t>
      </w:r>
      <w:r>
        <w:rPr>
          <w:rStyle w:val="VerbatimChar"/>
        </w:rPr>
        <w:t>christian-public-subnet-1</w:t>
      </w:r>
    </w:p>
    <w:p w14:paraId="0C88AE18" w14:textId="77777777" w:rsidR="001E1F92" w:rsidRDefault="00C10BB8">
      <w:pPr>
        <w:pStyle w:val="Compact"/>
        <w:numPr>
          <w:ilvl w:val="3"/>
          <w:numId w:val="7"/>
        </w:numPr>
      </w:pPr>
      <w:r>
        <w:t xml:space="preserve">Availability Zone: </w:t>
      </w:r>
      <w:r>
        <w:rPr>
          <w:rStyle w:val="VerbatimChar"/>
        </w:rPr>
        <w:t>us-east-1a</w:t>
      </w:r>
    </w:p>
    <w:p w14:paraId="0C88AE19" w14:textId="77777777" w:rsidR="001E1F92" w:rsidRDefault="00C10BB8">
      <w:pPr>
        <w:pStyle w:val="Compact"/>
        <w:numPr>
          <w:ilvl w:val="3"/>
          <w:numId w:val="7"/>
        </w:numPr>
      </w:pPr>
      <w:r>
        <w:t xml:space="preserve">IPv4 CIDR block: </w:t>
      </w:r>
      <w:r>
        <w:rPr>
          <w:rStyle w:val="VerbatimChar"/>
        </w:rPr>
        <w:t>10.0.1.0/24</w:t>
      </w:r>
    </w:p>
    <w:p w14:paraId="0C88AE1A" w14:textId="77777777" w:rsidR="001E1F92" w:rsidRDefault="00C10BB8">
      <w:pPr>
        <w:pStyle w:val="Compact"/>
        <w:numPr>
          <w:ilvl w:val="2"/>
          <w:numId w:val="6"/>
        </w:numPr>
      </w:pPr>
      <w:r>
        <w:rPr>
          <w:b/>
          <w:bCs/>
        </w:rPr>
        <w:t>Public Subnet 2</w:t>
      </w:r>
      <w:r>
        <w:t>:</w:t>
      </w:r>
    </w:p>
    <w:p w14:paraId="0C88AE1B" w14:textId="77777777" w:rsidR="001E1F92" w:rsidRDefault="00C10BB8">
      <w:pPr>
        <w:pStyle w:val="Compact"/>
        <w:numPr>
          <w:ilvl w:val="3"/>
          <w:numId w:val="8"/>
        </w:numPr>
      </w:pPr>
      <w:r>
        <w:t xml:space="preserve">Name: </w:t>
      </w:r>
      <w:r>
        <w:rPr>
          <w:rStyle w:val="VerbatimChar"/>
        </w:rPr>
        <w:t>christian-public-subnet-2</w:t>
      </w:r>
    </w:p>
    <w:p w14:paraId="0C88AE1C" w14:textId="77777777" w:rsidR="001E1F92" w:rsidRDefault="00C10BB8">
      <w:pPr>
        <w:pStyle w:val="Compact"/>
        <w:numPr>
          <w:ilvl w:val="3"/>
          <w:numId w:val="8"/>
        </w:numPr>
      </w:pPr>
      <w:r>
        <w:lastRenderedPageBreak/>
        <w:t xml:space="preserve">Availability Zone: </w:t>
      </w:r>
      <w:r>
        <w:rPr>
          <w:rStyle w:val="VerbatimChar"/>
        </w:rPr>
        <w:t>us-east-1b</w:t>
      </w:r>
    </w:p>
    <w:p w14:paraId="0C88AE1D" w14:textId="77777777" w:rsidR="001E1F92" w:rsidRDefault="00C10BB8">
      <w:pPr>
        <w:pStyle w:val="Compact"/>
        <w:numPr>
          <w:ilvl w:val="3"/>
          <w:numId w:val="8"/>
        </w:numPr>
      </w:pPr>
      <w:r>
        <w:t xml:space="preserve">IPv4 CIDR block: </w:t>
      </w:r>
      <w:r>
        <w:rPr>
          <w:rStyle w:val="VerbatimChar"/>
        </w:rPr>
        <w:t>10.0.2.0/24</w:t>
      </w:r>
    </w:p>
    <w:p w14:paraId="0C88AE1E" w14:textId="77777777" w:rsidR="001E1F92" w:rsidRDefault="00C10BB8">
      <w:pPr>
        <w:pStyle w:val="Compact"/>
        <w:numPr>
          <w:ilvl w:val="2"/>
          <w:numId w:val="6"/>
        </w:numPr>
      </w:pPr>
      <w:r>
        <w:rPr>
          <w:b/>
          <w:bCs/>
        </w:rPr>
        <w:t>Private Subnet 1</w:t>
      </w:r>
      <w:r>
        <w:t>:</w:t>
      </w:r>
    </w:p>
    <w:p w14:paraId="0C88AE1F" w14:textId="77777777" w:rsidR="001E1F92" w:rsidRDefault="00C10BB8">
      <w:pPr>
        <w:pStyle w:val="Compact"/>
        <w:numPr>
          <w:ilvl w:val="3"/>
          <w:numId w:val="9"/>
        </w:numPr>
      </w:pPr>
      <w:r>
        <w:t xml:space="preserve">Name: </w:t>
      </w:r>
      <w:r>
        <w:rPr>
          <w:rStyle w:val="VerbatimChar"/>
        </w:rPr>
        <w:t>christian-private-subnet-1</w:t>
      </w:r>
    </w:p>
    <w:p w14:paraId="0C88AE20" w14:textId="77777777" w:rsidR="001E1F92" w:rsidRDefault="00C10BB8">
      <w:pPr>
        <w:pStyle w:val="Compact"/>
        <w:numPr>
          <w:ilvl w:val="3"/>
          <w:numId w:val="9"/>
        </w:numPr>
      </w:pPr>
      <w:r>
        <w:t xml:space="preserve">Availability Zone: </w:t>
      </w:r>
      <w:r>
        <w:rPr>
          <w:rStyle w:val="VerbatimChar"/>
        </w:rPr>
        <w:t>us-east-1a</w:t>
      </w:r>
    </w:p>
    <w:p w14:paraId="0C88AE21" w14:textId="77777777" w:rsidR="001E1F92" w:rsidRDefault="00C10BB8">
      <w:pPr>
        <w:pStyle w:val="Compact"/>
        <w:numPr>
          <w:ilvl w:val="3"/>
          <w:numId w:val="9"/>
        </w:numPr>
      </w:pPr>
      <w:r>
        <w:t xml:space="preserve">IPv4 CIDR block: </w:t>
      </w:r>
      <w:r>
        <w:rPr>
          <w:rStyle w:val="VerbatimChar"/>
        </w:rPr>
        <w:t>10.0.3.0/24</w:t>
      </w:r>
    </w:p>
    <w:p w14:paraId="0C88AE22" w14:textId="77777777" w:rsidR="001E1F92" w:rsidRDefault="00C10BB8">
      <w:pPr>
        <w:pStyle w:val="Compact"/>
        <w:numPr>
          <w:ilvl w:val="2"/>
          <w:numId w:val="6"/>
        </w:numPr>
      </w:pPr>
      <w:r>
        <w:rPr>
          <w:b/>
          <w:bCs/>
        </w:rPr>
        <w:t>Private Subnet 2</w:t>
      </w:r>
      <w:r>
        <w:t>:</w:t>
      </w:r>
    </w:p>
    <w:p w14:paraId="0C88AE23" w14:textId="77777777" w:rsidR="001E1F92" w:rsidRDefault="00C10BB8">
      <w:pPr>
        <w:pStyle w:val="Compact"/>
        <w:numPr>
          <w:ilvl w:val="3"/>
          <w:numId w:val="10"/>
        </w:numPr>
      </w:pPr>
      <w:r>
        <w:t xml:space="preserve">Name: </w:t>
      </w:r>
      <w:r>
        <w:rPr>
          <w:rStyle w:val="VerbatimChar"/>
        </w:rPr>
        <w:t>christian-private-subnet-2</w:t>
      </w:r>
    </w:p>
    <w:p w14:paraId="0C88AE24" w14:textId="77777777" w:rsidR="001E1F92" w:rsidRDefault="00C10BB8">
      <w:pPr>
        <w:pStyle w:val="Compact"/>
        <w:numPr>
          <w:ilvl w:val="3"/>
          <w:numId w:val="10"/>
        </w:numPr>
      </w:pPr>
      <w:r>
        <w:t xml:space="preserve">Availability Zone: </w:t>
      </w:r>
      <w:r>
        <w:rPr>
          <w:rStyle w:val="VerbatimChar"/>
        </w:rPr>
        <w:t>us-east-1b</w:t>
      </w:r>
    </w:p>
    <w:p w14:paraId="0C88AE25" w14:textId="77777777" w:rsidR="001E1F92" w:rsidRDefault="00C10BB8">
      <w:pPr>
        <w:pStyle w:val="Compact"/>
        <w:numPr>
          <w:ilvl w:val="3"/>
          <w:numId w:val="10"/>
        </w:numPr>
      </w:pPr>
      <w:r>
        <w:t xml:space="preserve">IPv4 CIDR block: </w:t>
      </w:r>
      <w:r>
        <w:rPr>
          <w:rStyle w:val="VerbatimChar"/>
        </w:rPr>
        <w:t>10.0.4.0/24</w:t>
      </w:r>
    </w:p>
    <w:p w14:paraId="0C88AE26" w14:textId="77777777" w:rsidR="001E1F92" w:rsidRDefault="00C10BB8">
      <w:pPr>
        <w:pStyle w:val="Compact"/>
        <w:numPr>
          <w:ilvl w:val="1"/>
          <w:numId w:val="5"/>
        </w:numPr>
      </w:pPr>
      <w:r>
        <w:t>Create each subnet accordingly.</w:t>
      </w:r>
    </w:p>
    <w:p w14:paraId="0C88AE27" w14:textId="77777777" w:rsidR="001E1F92" w:rsidRDefault="00C10BB8">
      <w:pPr>
        <w:pStyle w:val="Compact"/>
        <w:numPr>
          <w:ilvl w:val="0"/>
          <w:numId w:val="2"/>
        </w:numPr>
      </w:pPr>
      <w:r>
        <w:rPr>
          <w:b/>
          <w:bCs/>
        </w:rPr>
        <w:t>Create an Internet Gateway (IGW)</w:t>
      </w:r>
      <w:r>
        <w:t>:</w:t>
      </w:r>
    </w:p>
    <w:p w14:paraId="0C88AE28" w14:textId="77777777" w:rsidR="001E1F92" w:rsidRDefault="00C10BB8">
      <w:pPr>
        <w:pStyle w:val="Compact"/>
        <w:numPr>
          <w:ilvl w:val="1"/>
          <w:numId w:val="11"/>
        </w:numPr>
      </w:pPr>
      <w:r>
        <w:t>In the VPC Dashboard, go to the Internet Gateways section.</w:t>
      </w:r>
    </w:p>
    <w:p w14:paraId="0C88AE29" w14:textId="77777777" w:rsidR="001E1F92" w:rsidRDefault="00C10BB8">
      <w:pPr>
        <w:pStyle w:val="Compact"/>
        <w:numPr>
          <w:ilvl w:val="1"/>
          <w:numId w:val="11"/>
        </w:numPr>
      </w:pPr>
      <w:r>
        <w:t>Click “Create Internet Gateway”.</w:t>
      </w:r>
    </w:p>
    <w:p w14:paraId="0C88AE2A" w14:textId="77777777" w:rsidR="001E1F92" w:rsidRDefault="00C10BB8">
      <w:pPr>
        <w:pStyle w:val="Compact"/>
        <w:numPr>
          <w:ilvl w:val="1"/>
          <w:numId w:val="11"/>
        </w:numPr>
      </w:pPr>
      <w:r>
        <w:rPr>
          <w:b/>
          <w:bCs/>
        </w:rPr>
        <w:t>Form Details</w:t>
      </w:r>
      <w:r>
        <w:t>:</w:t>
      </w:r>
    </w:p>
    <w:p w14:paraId="0C88AE2B" w14:textId="77777777" w:rsidR="001E1F92" w:rsidRDefault="00C10BB8">
      <w:pPr>
        <w:pStyle w:val="Compact"/>
        <w:numPr>
          <w:ilvl w:val="2"/>
          <w:numId w:val="12"/>
        </w:numPr>
      </w:pPr>
      <w:r>
        <w:t xml:space="preserve">Name: </w:t>
      </w:r>
      <w:r>
        <w:rPr>
          <w:rStyle w:val="VerbatimChar"/>
        </w:rPr>
        <w:t>christian-igw</w:t>
      </w:r>
    </w:p>
    <w:p w14:paraId="0C88AE2C" w14:textId="77777777" w:rsidR="001E1F92" w:rsidRDefault="00C10BB8">
      <w:pPr>
        <w:pStyle w:val="Compact"/>
        <w:numPr>
          <w:ilvl w:val="1"/>
          <w:numId w:val="11"/>
        </w:numPr>
      </w:pPr>
      <w:r>
        <w:t xml:space="preserve">Attach it to </w:t>
      </w:r>
      <w:r>
        <w:rPr>
          <w:rStyle w:val="VerbatimChar"/>
        </w:rPr>
        <w:t>christian-vpc</w:t>
      </w:r>
      <w:r>
        <w:t>.</w:t>
      </w:r>
    </w:p>
    <w:p w14:paraId="0C88AE2D" w14:textId="77777777" w:rsidR="001E1F92" w:rsidRDefault="00C10BB8">
      <w:pPr>
        <w:pStyle w:val="Compact"/>
        <w:numPr>
          <w:ilvl w:val="0"/>
          <w:numId w:val="2"/>
        </w:numPr>
      </w:pPr>
      <w:r>
        <w:rPr>
          <w:b/>
          <w:bCs/>
        </w:rPr>
        <w:t>Deploy a NAT Gateway</w:t>
      </w:r>
      <w:r>
        <w:t>:</w:t>
      </w:r>
    </w:p>
    <w:p w14:paraId="0C88AE2E" w14:textId="77777777" w:rsidR="001E1F92" w:rsidRDefault="00C10BB8">
      <w:pPr>
        <w:pStyle w:val="Compact"/>
        <w:numPr>
          <w:ilvl w:val="1"/>
          <w:numId w:val="13"/>
        </w:numPr>
      </w:pPr>
      <w:r>
        <w:t>Go to the NAT Gateways section in the VPC Dashboard.</w:t>
      </w:r>
    </w:p>
    <w:p w14:paraId="0C88AE2F" w14:textId="77777777" w:rsidR="001E1F92" w:rsidRDefault="00C10BB8">
      <w:pPr>
        <w:pStyle w:val="Compact"/>
        <w:numPr>
          <w:ilvl w:val="1"/>
          <w:numId w:val="13"/>
        </w:numPr>
      </w:pPr>
      <w:r>
        <w:t>Click “Create NAT Gateway”.</w:t>
      </w:r>
    </w:p>
    <w:p w14:paraId="0C88AE30" w14:textId="77777777" w:rsidR="001E1F92" w:rsidRDefault="00C10BB8">
      <w:pPr>
        <w:pStyle w:val="Compact"/>
        <w:numPr>
          <w:ilvl w:val="1"/>
          <w:numId w:val="13"/>
        </w:numPr>
      </w:pPr>
      <w:r>
        <w:rPr>
          <w:b/>
          <w:bCs/>
        </w:rPr>
        <w:t>Form Details</w:t>
      </w:r>
      <w:r>
        <w:t>:</w:t>
      </w:r>
    </w:p>
    <w:p w14:paraId="0C88AE31" w14:textId="77777777" w:rsidR="001E1F92" w:rsidRDefault="00C10BB8">
      <w:pPr>
        <w:pStyle w:val="Compact"/>
        <w:numPr>
          <w:ilvl w:val="2"/>
          <w:numId w:val="14"/>
        </w:numPr>
      </w:pPr>
      <w:r>
        <w:t xml:space="preserve">Subnet: </w:t>
      </w:r>
      <w:r>
        <w:rPr>
          <w:rStyle w:val="VerbatimChar"/>
        </w:rPr>
        <w:t>christian-public-subnet-1</w:t>
      </w:r>
    </w:p>
    <w:p w14:paraId="0C88AE32" w14:textId="77777777" w:rsidR="001E1F92" w:rsidRDefault="00C10BB8">
      <w:pPr>
        <w:pStyle w:val="Compact"/>
        <w:numPr>
          <w:ilvl w:val="2"/>
          <w:numId w:val="14"/>
        </w:numPr>
      </w:pPr>
      <w:r>
        <w:t>Allocate a new Elastic IP.</w:t>
      </w:r>
    </w:p>
    <w:p w14:paraId="0C88AE33" w14:textId="77777777" w:rsidR="001E1F92" w:rsidRDefault="00C10BB8">
      <w:pPr>
        <w:pStyle w:val="Compact"/>
        <w:numPr>
          <w:ilvl w:val="1"/>
          <w:numId w:val="13"/>
        </w:numPr>
      </w:pPr>
      <w:r>
        <w:t>Click “Create NAT Gateway”.</w:t>
      </w:r>
    </w:p>
    <w:p w14:paraId="0C88AE34" w14:textId="77777777" w:rsidR="001E1F92" w:rsidRDefault="00C10BB8">
      <w:pPr>
        <w:pStyle w:val="Compact"/>
        <w:numPr>
          <w:ilvl w:val="0"/>
          <w:numId w:val="2"/>
        </w:numPr>
      </w:pPr>
      <w:r>
        <w:rPr>
          <w:b/>
          <w:bCs/>
        </w:rPr>
        <w:t>Configure Route Tables</w:t>
      </w:r>
      <w:r>
        <w:t>:</w:t>
      </w:r>
    </w:p>
    <w:p w14:paraId="0C88AE35" w14:textId="77777777" w:rsidR="001E1F92" w:rsidRDefault="00C10BB8">
      <w:pPr>
        <w:pStyle w:val="Compact"/>
        <w:numPr>
          <w:ilvl w:val="1"/>
          <w:numId w:val="15"/>
        </w:numPr>
      </w:pPr>
      <w:r>
        <w:rPr>
          <w:b/>
          <w:bCs/>
        </w:rPr>
        <w:t>Public Route Table</w:t>
      </w:r>
      <w:r>
        <w:t>:</w:t>
      </w:r>
    </w:p>
    <w:p w14:paraId="0C88AE36" w14:textId="77777777" w:rsidR="001E1F92" w:rsidRDefault="00C10BB8">
      <w:pPr>
        <w:pStyle w:val="Compact"/>
        <w:numPr>
          <w:ilvl w:val="2"/>
          <w:numId w:val="16"/>
        </w:numPr>
      </w:pPr>
      <w:r>
        <w:t>Go to Route Tables in the VPC Dashboard.</w:t>
      </w:r>
    </w:p>
    <w:p w14:paraId="0C88AE37" w14:textId="77777777" w:rsidR="001E1F92" w:rsidRDefault="00C10BB8">
      <w:pPr>
        <w:pStyle w:val="Compact"/>
        <w:numPr>
          <w:ilvl w:val="2"/>
          <w:numId w:val="16"/>
        </w:numPr>
      </w:pPr>
      <w:r>
        <w:t>Click “Create Route Table”.</w:t>
      </w:r>
    </w:p>
    <w:p w14:paraId="0C88AE38" w14:textId="77777777" w:rsidR="001E1F92" w:rsidRDefault="00C10BB8">
      <w:pPr>
        <w:pStyle w:val="Compact"/>
        <w:numPr>
          <w:ilvl w:val="2"/>
          <w:numId w:val="16"/>
        </w:numPr>
      </w:pPr>
      <w:r>
        <w:rPr>
          <w:b/>
          <w:bCs/>
        </w:rPr>
        <w:t>Form Details</w:t>
      </w:r>
      <w:r>
        <w:t>:</w:t>
      </w:r>
    </w:p>
    <w:p w14:paraId="0C88AE39" w14:textId="77777777" w:rsidR="001E1F92" w:rsidRDefault="00C10BB8">
      <w:pPr>
        <w:pStyle w:val="Compact"/>
        <w:numPr>
          <w:ilvl w:val="3"/>
          <w:numId w:val="17"/>
        </w:numPr>
      </w:pPr>
      <w:r>
        <w:t xml:space="preserve">Name: </w:t>
      </w:r>
      <w:r>
        <w:rPr>
          <w:rStyle w:val="VerbatimChar"/>
        </w:rPr>
        <w:t>christian-public-rtb</w:t>
      </w:r>
    </w:p>
    <w:p w14:paraId="0C88AE3A" w14:textId="77777777" w:rsidR="001E1F92" w:rsidRDefault="00C10BB8">
      <w:pPr>
        <w:pStyle w:val="Compact"/>
        <w:numPr>
          <w:ilvl w:val="3"/>
          <w:numId w:val="17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3B" w14:textId="77777777" w:rsidR="001E1F92" w:rsidRDefault="00C10BB8">
      <w:pPr>
        <w:pStyle w:val="Compact"/>
        <w:numPr>
          <w:ilvl w:val="2"/>
          <w:numId w:val="16"/>
        </w:numPr>
      </w:pPr>
      <w:r>
        <w:t>Click “Create”.</w:t>
      </w:r>
    </w:p>
    <w:p w14:paraId="0C88AE3C" w14:textId="77777777" w:rsidR="001E1F92" w:rsidRDefault="00C10BB8">
      <w:pPr>
        <w:pStyle w:val="Compact"/>
        <w:numPr>
          <w:ilvl w:val="2"/>
          <w:numId w:val="16"/>
        </w:numPr>
      </w:pPr>
      <w:r>
        <w:t xml:space="preserve">Add a route with Destination </w:t>
      </w:r>
      <w:r>
        <w:rPr>
          <w:rStyle w:val="VerbatimChar"/>
        </w:rPr>
        <w:t>0.0.0.0/0</w:t>
      </w:r>
      <w:r>
        <w:t xml:space="preserve"> and Target as </w:t>
      </w:r>
      <w:r>
        <w:rPr>
          <w:rStyle w:val="VerbatimChar"/>
        </w:rPr>
        <w:t>christian-igw</w:t>
      </w:r>
      <w:r>
        <w:t>.</w:t>
      </w:r>
    </w:p>
    <w:p w14:paraId="0C88AE3D" w14:textId="77777777" w:rsidR="001E1F92" w:rsidRDefault="00C10BB8">
      <w:pPr>
        <w:pStyle w:val="Compact"/>
        <w:numPr>
          <w:ilvl w:val="2"/>
          <w:numId w:val="16"/>
        </w:numPr>
      </w:pPr>
      <w:r>
        <w:t xml:space="preserve">Associate it with </w:t>
      </w:r>
      <w:r>
        <w:rPr>
          <w:rStyle w:val="VerbatimChar"/>
        </w:rPr>
        <w:t>christian-public-subnet-1</w:t>
      </w:r>
      <w:r>
        <w:t xml:space="preserve"> and </w:t>
      </w:r>
      <w:r>
        <w:rPr>
          <w:rStyle w:val="VerbatimChar"/>
        </w:rPr>
        <w:t>christian-public-subnet-2</w:t>
      </w:r>
      <w:r>
        <w:t>.</w:t>
      </w:r>
    </w:p>
    <w:p w14:paraId="0C88AE3E" w14:textId="77777777" w:rsidR="001E1F92" w:rsidRDefault="00C10BB8">
      <w:pPr>
        <w:pStyle w:val="Compact"/>
        <w:numPr>
          <w:ilvl w:val="1"/>
          <w:numId w:val="15"/>
        </w:numPr>
      </w:pPr>
      <w:r>
        <w:rPr>
          <w:b/>
          <w:bCs/>
        </w:rPr>
        <w:t>Private Route Table</w:t>
      </w:r>
      <w:r>
        <w:t>:</w:t>
      </w:r>
    </w:p>
    <w:p w14:paraId="0C88AE3F" w14:textId="77777777" w:rsidR="001E1F92" w:rsidRDefault="00C10BB8">
      <w:pPr>
        <w:pStyle w:val="Compact"/>
        <w:numPr>
          <w:ilvl w:val="2"/>
          <w:numId w:val="18"/>
        </w:numPr>
      </w:pPr>
      <w:r>
        <w:t xml:space="preserve">Create another route table named </w:t>
      </w:r>
      <w:r>
        <w:rPr>
          <w:rStyle w:val="VerbatimChar"/>
        </w:rPr>
        <w:t>christian-private-rtb</w:t>
      </w:r>
      <w:r>
        <w:t>.</w:t>
      </w:r>
    </w:p>
    <w:p w14:paraId="0C88AE40" w14:textId="77777777" w:rsidR="001E1F92" w:rsidRDefault="00C10BB8">
      <w:pPr>
        <w:pStyle w:val="Compact"/>
        <w:numPr>
          <w:ilvl w:val="2"/>
          <w:numId w:val="18"/>
        </w:numPr>
      </w:pPr>
      <w:r>
        <w:t xml:space="preserve">Add a route with Destination </w:t>
      </w:r>
      <w:r>
        <w:rPr>
          <w:rStyle w:val="VerbatimChar"/>
        </w:rPr>
        <w:t>0.0.0.0/0</w:t>
      </w:r>
      <w:r>
        <w:t xml:space="preserve"> and Target as the NAT Gateway.</w:t>
      </w:r>
    </w:p>
    <w:p w14:paraId="0C88AE41" w14:textId="77777777" w:rsidR="001E1F92" w:rsidRDefault="00C10BB8">
      <w:pPr>
        <w:pStyle w:val="Compact"/>
        <w:numPr>
          <w:ilvl w:val="2"/>
          <w:numId w:val="18"/>
        </w:numPr>
      </w:pPr>
      <w:r>
        <w:lastRenderedPageBreak/>
        <w:t xml:space="preserve">Associate it with </w:t>
      </w:r>
      <w:r>
        <w:rPr>
          <w:rStyle w:val="VerbatimChar"/>
        </w:rPr>
        <w:t>christian-private-subnet-1</w:t>
      </w:r>
      <w:r>
        <w:t xml:space="preserve"> and </w:t>
      </w:r>
      <w:r>
        <w:rPr>
          <w:rStyle w:val="VerbatimChar"/>
        </w:rPr>
        <w:t>christian-private-subnet-2</w:t>
      </w:r>
      <w:r>
        <w:t>.</w:t>
      </w:r>
    </w:p>
    <w:p w14:paraId="0C88AE42" w14:textId="77777777" w:rsidR="001E1F92" w:rsidRDefault="00C10BB8">
      <w:pPr>
        <w:pStyle w:val="Compact"/>
        <w:numPr>
          <w:ilvl w:val="0"/>
          <w:numId w:val="2"/>
        </w:numPr>
      </w:pPr>
      <w:r>
        <w:rPr>
          <w:b/>
          <w:bCs/>
        </w:rPr>
        <w:t>Generate a Key Pair</w:t>
      </w:r>
      <w:r>
        <w:t>:</w:t>
      </w:r>
    </w:p>
    <w:p w14:paraId="0C88AE43" w14:textId="77777777" w:rsidR="001E1F92" w:rsidRDefault="00C10BB8">
      <w:pPr>
        <w:pStyle w:val="Compact"/>
        <w:numPr>
          <w:ilvl w:val="1"/>
          <w:numId w:val="19"/>
        </w:numPr>
      </w:pPr>
      <w:r>
        <w:t>Go to the EC2 Dashboard.</w:t>
      </w:r>
    </w:p>
    <w:p w14:paraId="0C88AE44" w14:textId="77777777" w:rsidR="001E1F92" w:rsidRDefault="00C10BB8">
      <w:pPr>
        <w:pStyle w:val="Compact"/>
        <w:numPr>
          <w:ilvl w:val="1"/>
          <w:numId w:val="19"/>
        </w:numPr>
      </w:pPr>
      <w:r>
        <w:t>Click “Key Pairs” and then “Create Key Pair”.</w:t>
      </w:r>
    </w:p>
    <w:p w14:paraId="0C88AE45" w14:textId="77777777" w:rsidR="001E1F92" w:rsidRDefault="00C10BB8">
      <w:pPr>
        <w:pStyle w:val="Compact"/>
        <w:numPr>
          <w:ilvl w:val="1"/>
          <w:numId w:val="19"/>
        </w:numPr>
      </w:pPr>
      <w:r>
        <w:rPr>
          <w:b/>
          <w:bCs/>
        </w:rPr>
        <w:t>Form Details</w:t>
      </w:r>
      <w:r>
        <w:t>:</w:t>
      </w:r>
    </w:p>
    <w:p w14:paraId="0C88AE46" w14:textId="77777777" w:rsidR="001E1F92" w:rsidRDefault="00C10BB8">
      <w:pPr>
        <w:pStyle w:val="Compact"/>
        <w:numPr>
          <w:ilvl w:val="2"/>
          <w:numId w:val="20"/>
        </w:numPr>
      </w:pPr>
      <w:r>
        <w:t xml:space="preserve">Name: </w:t>
      </w:r>
      <w:r>
        <w:rPr>
          <w:rStyle w:val="VerbatimChar"/>
        </w:rPr>
        <w:t>christian-key</w:t>
      </w:r>
    </w:p>
    <w:p w14:paraId="0C88AE47" w14:textId="77777777" w:rsidR="001E1F92" w:rsidRDefault="00C10BB8">
      <w:pPr>
        <w:pStyle w:val="Compact"/>
        <w:numPr>
          <w:ilvl w:val="1"/>
          <w:numId w:val="19"/>
        </w:numPr>
      </w:pPr>
      <w:r>
        <w:t xml:space="preserve">Download the key pair </w:t>
      </w:r>
      <w:r>
        <w:rPr>
          <w:rStyle w:val="VerbatimChar"/>
        </w:rPr>
        <w:t>.pem</w:t>
      </w:r>
      <w:r>
        <w:t xml:space="preserve"> file.</w:t>
      </w:r>
    </w:p>
    <w:p w14:paraId="0C88AE48" w14:textId="77777777" w:rsidR="001E1F92" w:rsidRDefault="00C10BB8">
      <w:pPr>
        <w:pStyle w:val="Heading3"/>
      </w:pPr>
      <w:bookmarkStart w:id="4" w:name="image-captions"/>
      <w:bookmarkEnd w:id="3"/>
      <w:r>
        <w:t>Image Captions</w:t>
      </w:r>
    </w:p>
    <w:p w14:paraId="583A0AAC" w14:textId="3FE1EEA5" w:rsidR="009C5371" w:rsidRPr="009C5371" w:rsidRDefault="009C5371" w:rsidP="009C5371">
      <w:pPr>
        <w:pStyle w:val="BodyText"/>
      </w:pPr>
      <w:r w:rsidRPr="009C5371">
        <w:drawing>
          <wp:inline distT="0" distB="0" distL="0" distR="0" wp14:anchorId="598D050F" wp14:editId="74E26C0D">
            <wp:extent cx="5943600" cy="3342005"/>
            <wp:effectExtent l="0" t="0" r="0" b="0"/>
            <wp:docPr id="311258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25887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49" w14:textId="77777777" w:rsidR="001E1F92" w:rsidRDefault="00C10BB8">
      <w:pPr>
        <w:pStyle w:val="Compact"/>
        <w:numPr>
          <w:ilvl w:val="0"/>
          <w:numId w:val="21"/>
        </w:numPr>
      </w:pPr>
      <w:r>
        <w:rPr>
          <w:i/>
          <w:iCs/>
        </w:rPr>
        <w:t>Screenshot 1: VPC dashboard showing the custom VPC with associated public and private subnets.</w:t>
      </w:r>
    </w:p>
    <w:p w14:paraId="0C88AE4A" w14:textId="77777777" w:rsidR="001E1F92" w:rsidRDefault="00C10BB8">
      <w:r>
        <w:pict w14:anchorId="0C88AEEB">
          <v:rect id="_x0000_i1097" style="width:0;height:1.5pt" o:hralign="center" o:hrstd="t" o:hr="t"/>
        </w:pict>
      </w:r>
    </w:p>
    <w:p w14:paraId="0C88AE4B" w14:textId="77777777" w:rsidR="001E1F92" w:rsidRDefault="00C10BB8">
      <w:pPr>
        <w:pStyle w:val="Heading2"/>
      </w:pPr>
      <w:bookmarkStart w:id="5" w:name="security-groups-sgs"/>
      <w:bookmarkEnd w:id="1"/>
      <w:bookmarkEnd w:id="4"/>
      <w:r>
        <w:t>2. Security Groups (SGs)</w:t>
      </w:r>
    </w:p>
    <w:p w14:paraId="0C88AE4C" w14:textId="77777777" w:rsidR="001E1F92" w:rsidRDefault="00C10BB8">
      <w:pPr>
        <w:pStyle w:val="Heading3"/>
      </w:pPr>
      <w:bookmarkStart w:id="6" w:name="objective-1"/>
      <w:r>
        <w:t>Objective</w:t>
      </w:r>
    </w:p>
    <w:p w14:paraId="0C88AE4D" w14:textId="77777777" w:rsidR="001E1F92" w:rsidRDefault="00C10BB8">
      <w:pPr>
        <w:pStyle w:val="FirstParagraph"/>
      </w:pPr>
      <w:r>
        <w:t>Create and configure Security Groups for the Bastion host, EC2 instances, RDS, and ALB to ensure secure access and traffic flow.</w:t>
      </w:r>
    </w:p>
    <w:p w14:paraId="0C88AE4E" w14:textId="77777777" w:rsidR="001E1F92" w:rsidRDefault="00C10BB8">
      <w:pPr>
        <w:pStyle w:val="Heading3"/>
      </w:pPr>
      <w:bookmarkStart w:id="7" w:name="steps-1"/>
      <w:bookmarkEnd w:id="6"/>
      <w:r>
        <w:t>Steps</w:t>
      </w:r>
    </w:p>
    <w:p w14:paraId="0C88AE4F" w14:textId="77777777" w:rsidR="001E1F92" w:rsidRDefault="00C10BB8">
      <w:pPr>
        <w:pStyle w:val="Compact"/>
        <w:numPr>
          <w:ilvl w:val="0"/>
          <w:numId w:val="22"/>
        </w:numPr>
      </w:pPr>
      <w:r>
        <w:rPr>
          <w:b/>
          <w:bCs/>
        </w:rPr>
        <w:t>Create Security Group for Bastion Host (christian-bastion-sg)</w:t>
      </w:r>
      <w:r>
        <w:t>:</w:t>
      </w:r>
    </w:p>
    <w:p w14:paraId="0C88AE50" w14:textId="77777777" w:rsidR="001E1F92" w:rsidRDefault="00C10BB8">
      <w:pPr>
        <w:pStyle w:val="Compact"/>
        <w:numPr>
          <w:ilvl w:val="1"/>
          <w:numId w:val="23"/>
        </w:numPr>
      </w:pPr>
      <w:r>
        <w:t>Go to Security Groups in the VPC Dashboard.</w:t>
      </w:r>
    </w:p>
    <w:p w14:paraId="0C88AE51" w14:textId="77777777" w:rsidR="001E1F92" w:rsidRDefault="00C10BB8">
      <w:pPr>
        <w:pStyle w:val="Compact"/>
        <w:numPr>
          <w:ilvl w:val="1"/>
          <w:numId w:val="23"/>
        </w:numPr>
      </w:pPr>
      <w:r>
        <w:t>Click “Create Security Group”.</w:t>
      </w:r>
    </w:p>
    <w:p w14:paraId="0C88AE52" w14:textId="77777777" w:rsidR="001E1F92" w:rsidRDefault="00C10BB8">
      <w:pPr>
        <w:pStyle w:val="Compact"/>
        <w:numPr>
          <w:ilvl w:val="1"/>
          <w:numId w:val="23"/>
        </w:numPr>
      </w:pPr>
      <w:r>
        <w:rPr>
          <w:b/>
          <w:bCs/>
        </w:rPr>
        <w:lastRenderedPageBreak/>
        <w:t>Form Details</w:t>
      </w:r>
      <w:r>
        <w:t>:</w:t>
      </w:r>
    </w:p>
    <w:p w14:paraId="0C88AE53" w14:textId="77777777" w:rsidR="001E1F92" w:rsidRDefault="00C10BB8">
      <w:pPr>
        <w:pStyle w:val="Compact"/>
        <w:numPr>
          <w:ilvl w:val="2"/>
          <w:numId w:val="24"/>
        </w:numPr>
      </w:pPr>
      <w:r>
        <w:t xml:space="preserve">Name: </w:t>
      </w:r>
      <w:r>
        <w:rPr>
          <w:rStyle w:val="VerbatimChar"/>
        </w:rPr>
        <w:t>christian-bastion-sg</w:t>
      </w:r>
    </w:p>
    <w:p w14:paraId="0C88AE54" w14:textId="77777777" w:rsidR="001E1F92" w:rsidRDefault="00C10BB8">
      <w:pPr>
        <w:pStyle w:val="Compact"/>
        <w:numPr>
          <w:ilvl w:val="2"/>
          <w:numId w:val="24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55" w14:textId="77777777" w:rsidR="001E1F92" w:rsidRDefault="00C10BB8">
      <w:pPr>
        <w:pStyle w:val="Compact"/>
        <w:numPr>
          <w:ilvl w:val="1"/>
          <w:numId w:val="23"/>
        </w:numPr>
      </w:pPr>
      <w:r>
        <w:t>Inbound Rules:</w:t>
      </w:r>
    </w:p>
    <w:p w14:paraId="0C88AE56" w14:textId="77777777" w:rsidR="001E1F92" w:rsidRDefault="00C10BB8">
      <w:pPr>
        <w:pStyle w:val="Compact"/>
        <w:numPr>
          <w:ilvl w:val="2"/>
          <w:numId w:val="25"/>
        </w:numPr>
      </w:pPr>
      <w:r>
        <w:t xml:space="preserve">SSH (port 22) from your IP (e.g., </w:t>
      </w:r>
      <w:r>
        <w:rPr>
          <w:rStyle w:val="VerbatimChar"/>
        </w:rPr>
        <w:t>203.0.113.0/24</w:t>
      </w:r>
      <w:r>
        <w:t>).</w:t>
      </w:r>
    </w:p>
    <w:p w14:paraId="0C88AE57" w14:textId="77777777" w:rsidR="001E1F92" w:rsidRDefault="00C10BB8">
      <w:pPr>
        <w:pStyle w:val="Compact"/>
        <w:numPr>
          <w:ilvl w:val="1"/>
          <w:numId w:val="23"/>
        </w:numPr>
      </w:pPr>
      <w:r>
        <w:t>Outbound Rules:</w:t>
      </w:r>
    </w:p>
    <w:p w14:paraId="0C88AE58" w14:textId="77777777" w:rsidR="001E1F92" w:rsidRDefault="00C10BB8">
      <w:pPr>
        <w:pStyle w:val="Compact"/>
        <w:numPr>
          <w:ilvl w:val="2"/>
          <w:numId w:val="26"/>
        </w:numPr>
      </w:pPr>
      <w:r>
        <w:t>Allow all traffic (0.0.0.0/0).</w:t>
      </w:r>
    </w:p>
    <w:p w14:paraId="0C88AE59" w14:textId="77777777" w:rsidR="001E1F92" w:rsidRDefault="00C10BB8">
      <w:pPr>
        <w:pStyle w:val="Compact"/>
        <w:numPr>
          <w:ilvl w:val="0"/>
          <w:numId w:val="22"/>
        </w:numPr>
      </w:pPr>
      <w:r>
        <w:rPr>
          <w:b/>
          <w:bCs/>
        </w:rPr>
        <w:t>Create Security Group for Web Servers (christian-web-sg)</w:t>
      </w:r>
      <w:r>
        <w:t>:</w:t>
      </w:r>
    </w:p>
    <w:p w14:paraId="0C88AE5A" w14:textId="77777777" w:rsidR="001E1F92" w:rsidRDefault="00C10BB8">
      <w:pPr>
        <w:pStyle w:val="Compact"/>
        <w:numPr>
          <w:ilvl w:val="1"/>
          <w:numId w:val="27"/>
        </w:numPr>
      </w:pPr>
      <w:r>
        <w:rPr>
          <w:b/>
          <w:bCs/>
        </w:rPr>
        <w:t>Form Details</w:t>
      </w:r>
      <w:r>
        <w:t>:</w:t>
      </w:r>
    </w:p>
    <w:p w14:paraId="0C88AE5B" w14:textId="77777777" w:rsidR="001E1F92" w:rsidRDefault="00C10BB8">
      <w:pPr>
        <w:pStyle w:val="Compact"/>
        <w:numPr>
          <w:ilvl w:val="2"/>
          <w:numId w:val="28"/>
        </w:numPr>
      </w:pPr>
      <w:r>
        <w:t xml:space="preserve">Name: </w:t>
      </w:r>
      <w:r>
        <w:rPr>
          <w:rStyle w:val="VerbatimChar"/>
        </w:rPr>
        <w:t>christian-web-sg</w:t>
      </w:r>
    </w:p>
    <w:p w14:paraId="0C88AE5C" w14:textId="77777777" w:rsidR="001E1F92" w:rsidRDefault="00C10BB8">
      <w:pPr>
        <w:pStyle w:val="Compact"/>
        <w:numPr>
          <w:ilvl w:val="2"/>
          <w:numId w:val="28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5D" w14:textId="77777777" w:rsidR="001E1F92" w:rsidRDefault="00C10BB8">
      <w:pPr>
        <w:pStyle w:val="Compact"/>
        <w:numPr>
          <w:ilvl w:val="1"/>
          <w:numId w:val="27"/>
        </w:numPr>
      </w:pPr>
      <w:r>
        <w:t>Inbound Rules:</w:t>
      </w:r>
    </w:p>
    <w:p w14:paraId="0C88AE5E" w14:textId="77777777" w:rsidR="001E1F92" w:rsidRDefault="00C10BB8">
      <w:pPr>
        <w:pStyle w:val="Compact"/>
        <w:numPr>
          <w:ilvl w:val="2"/>
          <w:numId w:val="29"/>
        </w:numPr>
      </w:pPr>
      <w:r>
        <w:t xml:space="preserve">HTTP (port 80) and HTTPS (port 443) from </w:t>
      </w:r>
      <w:r>
        <w:rPr>
          <w:rStyle w:val="VerbatimChar"/>
        </w:rPr>
        <w:t>christian-alb-sg</w:t>
      </w:r>
      <w:r>
        <w:t>.</w:t>
      </w:r>
    </w:p>
    <w:p w14:paraId="0C88AE5F" w14:textId="77777777" w:rsidR="001E1F92" w:rsidRDefault="00C10BB8">
      <w:pPr>
        <w:pStyle w:val="Compact"/>
        <w:numPr>
          <w:ilvl w:val="1"/>
          <w:numId w:val="27"/>
        </w:numPr>
      </w:pPr>
      <w:r>
        <w:t>Outbound Rules:</w:t>
      </w:r>
    </w:p>
    <w:p w14:paraId="0C88AE60" w14:textId="77777777" w:rsidR="001E1F92" w:rsidRDefault="00C10BB8">
      <w:pPr>
        <w:pStyle w:val="Compact"/>
        <w:numPr>
          <w:ilvl w:val="2"/>
          <w:numId w:val="30"/>
        </w:numPr>
      </w:pPr>
      <w:r>
        <w:t>Allow all traffic (0.0.0.0/0).</w:t>
      </w:r>
    </w:p>
    <w:p w14:paraId="0C88AE61" w14:textId="77777777" w:rsidR="001E1F92" w:rsidRDefault="00C10BB8">
      <w:pPr>
        <w:pStyle w:val="Compact"/>
        <w:numPr>
          <w:ilvl w:val="0"/>
          <w:numId w:val="22"/>
        </w:numPr>
      </w:pPr>
      <w:r>
        <w:rPr>
          <w:b/>
          <w:bCs/>
        </w:rPr>
        <w:t>Create Security Group for RDS (christian-rds-sg)</w:t>
      </w:r>
      <w:r>
        <w:t>:</w:t>
      </w:r>
    </w:p>
    <w:p w14:paraId="0C88AE62" w14:textId="77777777" w:rsidR="001E1F92" w:rsidRDefault="00C10BB8">
      <w:pPr>
        <w:pStyle w:val="Compact"/>
        <w:numPr>
          <w:ilvl w:val="1"/>
          <w:numId w:val="31"/>
        </w:numPr>
      </w:pPr>
      <w:r>
        <w:rPr>
          <w:b/>
          <w:bCs/>
        </w:rPr>
        <w:t>Form Details</w:t>
      </w:r>
      <w:r>
        <w:t>:</w:t>
      </w:r>
    </w:p>
    <w:p w14:paraId="0C88AE63" w14:textId="77777777" w:rsidR="001E1F92" w:rsidRDefault="00C10BB8">
      <w:pPr>
        <w:pStyle w:val="Compact"/>
        <w:numPr>
          <w:ilvl w:val="2"/>
          <w:numId w:val="32"/>
        </w:numPr>
      </w:pPr>
      <w:r>
        <w:t xml:space="preserve">Name: </w:t>
      </w:r>
      <w:r>
        <w:rPr>
          <w:rStyle w:val="VerbatimChar"/>
        </w:rPr>
        <w:t>christian-rds-sg</w:t>
      </w:r>
    </w:p>
    <w:p w14:paraId="0C88AE64" w14:textId="77777777" w:rsidR="001E1F92" w:rsidRDefault="00C10BB8">
      <w:pPr>
        <w:pStyle w:val="Compact"/>
        <w:numPr>
          <w:ilvl w:val="2"/>
          <w:numId w:val="32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65" w14:textId="77777777" w:rsidR="001E1F92" w:rsidRDefault="00C10BB8">
      <w:pPr>
        <w:pStyle w:val="Compact"/>
        <w:numPr>
          <w:ilvl w:val="1"/>
          <w:numId w:val="31"/>
        </w:numPr>
      </w:pPr>
      <w:r>
        <w:t>Inbound Rules:</w:t>
      </w:r>
    </w:p>
    <w:p w14:paraId="0C88AE66" w14:textId="77777777" w:rsidR="001E1F92" w:rsidRDefault="00C10BB8">
      <w:pPr>
        <w:pStyle w:val="Compact"/>
        <w:numPr>
          <w:ilvl w:val="2"/>
          <w:numId w:val="33"/>
        </w:numPr>
      </w:pPr>
      <w:r>
        <w:t xml:space="preserve">PostgreSQL (port 5432) from </w:t>
      </w:r>
      <w:r>
        <w:rPr>
          <w:rStyle w:val="VerbatimChar"/>
        </w:rPr>
        <w:t>christian-web-sg</w:t>
      </w:r>
      <w:r>
        <w:t>.</w:t>
      </w:r>
    </w:p>
    <w:p w14:paraId="0C88AE67" w14:textId="77777777" w:rsidR="001E1F92" w:rsidRDefault="00C10BB8">
      <w:pPr>
        <w:pStyle w:val="Compact"/>
        <w:numPr>
          <w:ilvl w:val="1"/>
          <w:numId w:val="31"/>
        </w:numPr>
      </w:pPr>
      <w:r>
        <w:t>Outbound Rules:</w:t>
      </w:r>
    </w:p>
    <w:p w14:paraId="0C88AE68" w14:textId="77777777" w:rsidR="001E1F92" w:rsidRDefault="00C10BB8">
      <w:pPr>
        <w:pStyle w:val="Compact"/>
        <w:numPr>
          <w:ilvl w:val="2"/>
          <w:numId w:val="34"/>
        </w:numPr>
      </w:pPr>
      <w:r>
        <w:t>Allow all traffic (0.0.0.0/0).</w:t>
      </w:r>
    </w:p>
    <w:p w14:paraId="0C88AE69" w14:textId="77777777" w:rsidR="001E1F92" w:rsidRDefault="00C10BB8">
      <w:pPr>
        <w:pStyle w:val="Compact"/>
        <w:numPr>
          <w:ilvl w:val="0"/>
          <w:numId w:val="22"/>
        </w:numPr>
      </w:pPr>
      <w:r>
        <w:rPr>
          <w:b/>
          <w:bCs/>
        </w:rPr>
        <w:t>Create Security Group for ALB (christian-alb-sg)</w:t>
      </w:r>
      <w:r>
        <w:t>:</w:t>
      </w:r>
    </w:p>
    <w:p w14:paraId="0C88AE6A" w14:textId="77777777" w:rsidR="001E1F92" w:rsidRDefault="00C10BB8">
      <w:pPr>
        <w:pStyle w:val="Compact"/>
        <w:numPr>
          <w:ilvl w:val="1"/>
          <w:numId w:val="35"/>
        </w:numPr>
      </w:pPr>
      <w:r>
        <w:rPr>
          <w:b/>
          <w:bCs/>
        </w:rPr>
        <w:t>Form Details</w:t>
      </w:r>
      <w:r>
        <w:t>:</w:t>
      </w:r>
    </w:p>
    <w:p w14:paraId="0C88AE6B" w14:textId="77777777" w:rsidR="001E1F92" w:rsidRDefault="00C10BB8">
      <w:pPr>
        <w:pStyle w:val="Compact"/>
        <w:numPr>
          <w:ilvl w:val="2"/>
          <w:numId w:val="36"/>
        </w:numPr>
      </w:pPr>
      <w:r>
        <w:t xml:space="preserve">Name: </w:t>
      </w:r>
      <w:r>
        <w:rPr>
          <w:rStyle w:val="VerbatimChar"/>
        </w:rPr>
        <w:t>christian-alb-sg</w:t>
      </w:r>
    </w:p>
    <w:p w14:paraId="0C88AE6C" w14:textId="77777777" w:rsidR="001E1F92" w:rsidRDefault="00C10BB8">
      <w:pPr>
        <w:pStyle w:val="Compact"/>
        <w:numPr>
          <w:ilvl w:val="2"/>
          <w:numId w:val="36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6D" w14:textId="77777777" w:rsidR="001E1F92" w:rsidRDefault="00C10BB8">
      <w:pPr>
        <w:pStyle w:val="Compact"/>
        <w:numPr>
          <w:ilvl w:val="1"/>
          <w:numId w:val="35"/>
        </w:numPr>
      </w:pPr>
      <w:r>
        <w:t>Inbound Rules:</w:t>
      </w:r>
    </w:p>
    <w:p w14:paraId="0C88AE6E" w14:textId="77777777" w:rsidR="001E1F92" w:rsidRDefault="00C10BB8">
      <w:pPr>
        <w:pStyle w:val="Compact"/>
        <w:numPr>
          <w:ilvl w:val="2"/>
          <w:numId w:val="37"/>
        </w:numPr>
      </w:pPr>
      <w:r>
        <w:t>HTTP (port 80) and HTTPS (port 443) from anywhere (0.0.0.0/0).</w:t>
      </w:r>
    </w:p>
    <w:p w14:paraId="0C88AE6F" w14:textId="77777777" w:rsidR="001E1F92" w:rsidRDefault="00C10BB8">
      <w:pPr>
        <w:pStyle w:val="Compact"/>
        <w:numPr>
          <w:ilvl w:val="1"/>
          <w:numId w:val="35"/>
        </w:numPr>
      </w:pPr>
      <w:r>
        <w:t>Outbound Rules:</w:t>
      </w:r>
    </w:p>
    <w:p w14:paraId="0C88AE70" w14:textId="77777777" w:rsidR="001E1F92" w:rsidRDefault="00C10BB8">
      <w:pPr>
        <w:pStyle w:val="Compact"/>
        <w:numPr>
          <w:ilvl w:val="2"/>
          <w:numId w:val="38"/>
        </w:numPr>
      </w:pPr>
      <w:r>
        <w:t xml:space="preserve">Allow all traffic to </w:t>
      </w:r>
      <w:r>
        <w:rPr>
          <w:rStyle w:val="VerbatimChar"/>
        </w:rPr>
        <w:t>christian-web-sg</w:t>
      </w:r>
      <w:r>
        <w:t>.</w:t>
      </w:r>
    </w:p>
    <w:p w14:paraId="0C88AE71" w14:textId="77777777" w:rsidR="001E1F92" w:rsidRDefault="00C10BB8">
      <w:pPr>
        <w:pStyle w:val="Heading3"/>
      </w:pPr>
      <w:bookmarkStart w:id="8" w:name="image-captions-1"/>
      <w:bookmarkEnd w:id="7"/>
      <w:r>
        <w:lastRenderedPageBreak/>
        <w:t>Image Captions</w:t>
      </w:r>
    </w:p>
    <w:p w14:paraId="421FC15F" w14:textId="2066757A" w:rsidR="00FF3581" w:rsidRPr="00FF3581" w:rsidRDefault="00FF3581" w:rsidP="00FF3581">
      <w:pPr>
        <w:pStyle w:val="BodyText"/>
      </w:pPr>
      <w:r w:rsidRPr="00FF3581">
        <w:drawing>
          <wp:inline distT="0" distB="0" distL="0" distR="0" wp14:anchorId="15B5886A" wp14:editId="3298D083">
            <wp:extent cx="5943600" cy="3342005"/>
            <wp:effectExtent l="0" t="0" r="0" b="0"/>
            <wp:docPr id="11963879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38791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C15E4" w14:textId="0E755AAA" w:rsidR="00D623BF" w:rsidRPr="00D623BF" w:rsidRDefault="00D623BF" w:rsidP="00D623BF">
      <w:pPr>
        <w:pStyle w:val="BodyText"/>
      </w:pPr>
      <w:r w:rsidRPr="00D623BF">
        <w:drawing>
          <wp:inline distT="0" distB="0" distL="0" distR="0" wp14:anchorId="4723D7BE" wp14:editId="40578CE8">
            <wp:extent cx="5943600" cy="3342005"/>
            <wp:effectExtent l="0" t="0" r="0" b="0"/>
            <wp:docPr id="20321841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18416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596DC" w14:textId="332E36A5" w:rsidR="00D623BF" w:rsidRPr="00D623BF" w:rsidRDefault="00D623BF" w:rsidP="00D623BF">
      <w:pPr>
        <w:pStyle w:val="BodyText"/>
      </w:pPr>
      <w:r w:rsidRPr="00D623BF">
        <w:lastRenderedPageBreak/>
        <w:drawing>
          <wp:inline distT="0" distB="0" distL="0" distR="0" wp14:anchorId="0EF332AF" wp14:editId="4FCB0E0A">
            <wp:extent cx="5943600" cy="3342005"/>
            <wp:effectExtent l="0" t="0" r="0" b="0"/>
            <wp:docPr id="325745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74590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7D0FF" w14:textId="3FD31BB2" w:rsidR="003307D8" w:rsidRPr="003307D8" w:rsidRDefault="003307D8" w:rsidP="003307D8">
      <w:pPr>
        <w:pStyle w:val="BodyText"/>
      </w:pPr>
      <w:r w:rsidRPr="003307D8">
        <w:drawing>
          <wp:inline distT="0" distB="0" distL="0" distR="0" wp14:anchorId="20DA580E" wp14:editId="08D12625">
            <wp:extent cx="5943600" cy="3183890"/>
            <wp:effectExtent l="0" t="0" r="0" b="0"/>
            <wp:docPr id="7068623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6239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72" w14:textId="77777777" w:rsidR="001E1F92" w:rsidRDefault="00C10BB8">
      <w:pPr>
        <w:pStyle w:val="Compact"/>
        <w:numPr>
          <w:ilvl w:val="0"/>
          <w:numId w:val="39"/>
        </w:numPr>
      </w:pPr>
      <w:r>
        <w:rPr>
          <w:i/>
          <w:iCs/>
        </w:rPr>
        <w:t>Screenshot 2: Security Groups settings showing inbound and outbound rules for Bastion, EC2 instances, RDS, and ALB.</w:t>
      </w:r>
    </w:p>
    <w:p w14:paraId="0C88AE73" w14:textId="77777777" w:rsidR="001E1F92" w:rsidRDefault="00C10BB8">
      <w:r>
        <w:pict w14:anchorId="0C88AEEC">
          <v:rect id="_x0000_i1098" style="width:0;height:1.5pt" o:hralign="center" o:hrstd="t" o:hr="t"/>
        </w:pict>
      </w:r>
    </w:p>
    <w:p w14:paraId="0C88AE74" w14:textId="77777777" w:rsidR="001E1F92" w:rsidRDefault="00C10BB8">
      <w:pPr>
        <w:pStyle w:val="Heading2"/>
      </w:pPr>
      <w:bookmarkStart w:id="9" w:name="ec2-instance-setup"/>
      <w:bookmarkEnd w:id="5"/>
      <w:bookmarkEnd w:id="8"/>
      <w:r>
        <w:lastRenderedPageBreak/>
        <w:t>3. EC2 Instance Setup</w:t>
      </w:r>
    </w:p>
    <w:p w14:paraId="0C88AE75" w14:textId="77777777" w:rsidR="001E1F92" w:rsidRDefault="00C10BB8">
      <w:pPr>
        <w:pStyle w:val="Heading3"/>
      </w:pPr>
      <w:bookmarkStart w:id="10" w:name="objective-2"/>
      <w:r>
        <w:t>Objective</w:t>
      </w:r>
    </w:p>
    <w:p w14:paraId="0C88AE76" w14:textId="77777777" w:rsidR="001E1F92" w:rsidRDefault="00C10BB8">
      <w:pPr>
        <w:pStyle w:val="FirstParagraph"/>
      </w:pPr>
      <w:r>
        <w:t>Launch EC2 instances using Amazon Linux 2 AMI, configure SSH access via the Bastion host, and create a custom AMI.</w:t>
      </w:r>
    </w:p>
    <w:p w14:paraId="0C88AE77" w14:textId="77777777" w:rsidR="001E1F92" w:rsidRDefault="00C10BB8">
      <w:pPr>
        <w:pStyle w:val="Heading3"/>
      </w:pPr>
      <w:bookmarkStart w:id="11" w:name="steps-2"/>
      <w:bookmarkEnd w:id="10"/>
      <w:r>
        <w:t>Steps</w:t>
      </w:r>
    </w:p>
    <w:p w14:paraId="0C88AE78" w14:textId="77777777" w:rsidR="001E1F92" w:rsidRDefault="00C10BB8">
      <w:pPr>
        <w:pStyle w:val="Compact"/>
        <w:numPr>
          <w:ilvl w:val="0"/>
          <w:numId w:val="40"/>
        </w:numPr>
      </w:pPr>
      <w:r>
        <w:rPr>
          <w:b/>
          <w:bCs/>
        </w:rPr>
        <w:t>Launch Bastion Host</w:t>
      </w:r>
      <w:r>
        <w:t>:</w:t>
      </w:r>
    </w:p>
    <w:p w14:paraId="0C88AE79" w14:textId="77777777" w:rsidR="001E1F92" w:rsidRDefault="00C10BB8">
      <w:pPr>
        <w:pStyle w:val="Compact"/>
        <w:numPr>
          <w:ilvl w:val="1"/>
          <w:numId w:val="41"/>
        </w:numPr>
      </w:pPr>
      <w:r>
        <w:t>Go to the EC2 Dashboard and click “Launch Instance”.</w:t>
      </w:r>
    </w:p>
    <w:p w14:paraId="0C88AE7A" w14:textId="77777777" w:rsidR="001E1F92" w:rsidRDefault="00C10BB8">
      <w:pPr>
        <w:pStyle w:val="Compact"/>
        <w:numPr>
          <w:ilvl w:val="1"/>
          <w:numId w:val="41"/>
        </w:numPr>
      </w:pPr>
      <w:r>
        <w:rPr>
          <w:b/>
          <w:bCs/>
        </w:rPr>
        <w:t>Form Details</w:t>
      </w:r>
      <w:r>
        <w:t>:</w:t>
      </w:r>
    </w:p>
    <w:p w14:paraId="0C88AE7B" w14:textId="77777777" w:rsidR="001E1F92" w:rsidRDefault="00C10BB8">
      <w:pPr>
        <w:pStyle w:val="Compact"/>
        <w:numPr>
          <w:ilvl w:val="2"/>
          <w:numId w:val="42"/>
        </w:numPr>
      </w:pPr>
      <w:r>
        <w:t>AMI: Amazon Linux 2 AMI</w:t>
      </w:r>
    </w:p>
    <w:p w14:paraId="0C88AE7C" w14:textId="77777777" w:rsidR="001E1F92" w:rsidRDefault="00C10BB8">
      <w:pPr>
        <w:pStyle w:val="Compact"/>
        <w:numPr>
          <w:ilvl w:val="2"/>
          <w:numId w:val="42"/>
        </w:numPr>
      </w:pPr>
      <w:r>
        <w:t xml:space="preserve">Instance Type: </w:t>
      </w:r>
      <w:r>
        <w:rPr>
          <w:rStyle w:val="VerbatimChar"/>
        </w:rPr>
        <w:t>t2.micro</w:t>
      </w:r>
    </w:p>
    <w:p w14:paraId="0C88AE7D" w14:textId="77777777" w:rsidR="001E1F92" w:rsidRDefault="00C10BB8">
      <w:pPr>
        <w:pStyle w:val="Compact"/>
        <w:numPr>
          <w:ilvl w:val="2"/>
          <w:numId w:val="42"/>
        </w:numPr>
      </w:pPr>
      <w:r>
        <w:t xml:space="preserve">Network: </w:t>
      </w:r>
      <w:r>
        <w:rPr>
          <w:rStyle w:val="VerbatimChar"/>
        </w:rPr>
        <w:t>christian-public-subnet-1</w:t>
      </w:r>
    </w:p>
    <w:p w14:paraId="0C88AE7E" w14:textId="77777777" w:rsidR="001E1F92" w:rsidRDefault="00C10BB8">
      <w:pPr>
        <w:pStyle w:val="Compact"/>
        <w:numPr>
          <w:ilvl w:val="2"/>
          <w:numId w:val="42"/>
        </w:numPr>
      </w:pPr>
      <w:r>
        <w:t xml:space="preserve">Security Group: </w:t>
      </w:r>
      <w:r>
        <w:rPr>
          <w:rStyle w:val="VerbatimChar"/>
        </w:rPr>
        <w:t>christian-bastion-sg</w:t>
      </w:r>
    </w:p>
    <w:p w14:paraId="0C88AE7F" w14:textId="77777777" w:rsidR="001E1F92" w:rsidRDefault="00C10BB8">
      <w:pPr>
        <w:pStyle w:val="Compact"/>
        <w:numPr>
          <w:ilvl w:val="2"/>
          <w:numId w:val="42"/>
        </w:numPr>
      </w:pPr>
      <w:r>
        <w:t xml:space="preserve">Key Pair: </w:t>
      </w:r>
      <w:r>
        <w:rPr>
          <w:rStyle w:val="VerbatimChar"/>
        </w:rPr>
        <w:t>christian-key</w:t>
      </w:r>
    </w:p>
    <w:p w14:paraId="0C88AE80" w14:textId="77777777" w:rsidR="001E1F92" w:rsidRDefault="00C10BB8">
      <w:pPr>
        <w:pStyle w:val="Compact"/>
        <w:numPr>
          <w:ilvl w:val="1"/>
          <w:numId w:val="41"/>
        </w:numPr>
      </w:pPr>
      <w:r>
        <w:t>Click “Launch”.</w:t>
      </w:r>
    </w:p>
    <w:p w14:paraId="0C88AE81" w14:textId="77777777" w:rsidR="001E1F92" w:rsidRDefault="00C10BB8">
      <w:pPr>
        <w:pStyle w:val="Compact"/>
        <w:numPr>
          <w:ilvl w:val="0"/>
          <w:numId w:val="40"/>
        </w:numPr>
      </w:pPr>
      <w:r>
        <w:rPr>
          <w:b/>
          <w:bCs/>
        </w:rPr>
        <w:t>Launch Web Server EC2 Instances</w:t>
      </w:r>
      <w:r>
        <w:t>:</w:t>
      </w:r>
    </w:p>
    <w:p w14:paraId="0C88AE82" w14:textId="77777777" w:rsidR="001E1F92" w:rsidRDefault="00C10BB8">
      <w:pPr>
        <w:numPr>
          <w:ilvl w:val="1"/>
          <w:numId w:val="43"/>
        </w:numPr>
      </w:pPr>
      <w:r>
        <w:rPr>
          <w:b/>
          <w:bCs/>
        </w:rPr>
        <w:t>Form Details</w:t>
      </w:r>
      <w:r>
        <w:t>:</w:t>
      </w:r>
    </w:p>
    <w:p w14:paraId="0C88AE83" w14:textId="77777777" w:rsidR="001E1F92" w:rsidRDefault="00C10BB8">
      <w:pPr>
        <w:pStyle w:val="Compact"/>
        <w:numPr>
          <w:ilvl w:val="2"/>
          <w:numId w:val="44"/>
        </w:numPr>
      </w:pPr>
      <w:r>
        <w:t>AMI: Amazon Linux 2 AMI</w:t>
      </w:r>
    </w:p>
    <w:p w14:paraId="0C88AE84" w14:textId="77777777" w:rsidR="001E1F92" w:rsidRDefault="00C10BB8">
      <w:pPr>
        <w:pStyle w:val="Compact"/>
        <w:numPr>
          <w:ilvl w:val="2"/>
          <w:numId w:val="44"/>
        </w:numPr>
      </w:pPr>
      <w:r>
        <w:t xml:space="preserve">Instance Type: </w:t>
      </w:r>
      <w:r>
        <w:rPr>
          <w:rStyle w:val="VerbatimChar"/>
        </w:rPr>
        <w:t>t2.micro</w:t>
      </w:r>
    </w:p>
    <w:p w14:paraId="0C88AE85" w14:textId="77777777" w:rsidR="001E1F92" w:rsidRDefault="00C10BB8">
      <w:pPr>
        <w:pStyle w:val="Compact"/>
        <w:numPr>
          <w:ilvl w:val="2"/>
          <w:numId w:val="44"/>
        </w:numPr>
      </w:pPr>
      <w:r>
        <w:t>Network: Private subnets (</w:t>
      </w:r>
      <w:r>
        <w:rPr>
          <w:rStyle w:val="VerbatimChar"/>
        </w:rPr>
        <w:t>christian-private-subnet-1</w:t>
      </w:r>
      <w:r>
        <w:t xml:space="preserve"> and </w:t>
      </w:r>
      <w:r>
        <w:rPr>
          <w:rStyle w:val="VerbatimChar"/>
        </w:rPr>
        <w:t>christian-private-subnet-2</w:t>
      </w:r>
      <w:r>
        <w:t>)</w:t>
      </w:r>
    </w:p>
    <w:p w14:paraId="0C88AE86" w14:textId="77777777" w:rsidR="001E1F92" w:rsidRDefault="00C10BB8">
      <w:pPr>
        <w:pStyle w:val="Compact"/>
        <w:numPr>
          <w:ilvl w:val="2"/>
          <w:numId w:val="44"/>
        </w:numPr>
      </w:pPr>
      <w:r>
        <w:t xml:space="preserve">Security Group: </w:t>
      </w:r>
      <w:r>
        <w:rPr>
          <w:rStyle w:val="VerbatimChar"/>
        </w:rPr>
        <w:t>christian-web-sg</w:t>
      </w:r>
    </w:p>
    <w:p w14:paraId="0C88AE87" w14:textId="77777777" w:rsidR="001E1F92" w:rsidRDefault="00C10BB8">
      <w:pPr>
        <w:pStyle w:val="Compact"/>
        <w:numPr>
          <w:ilvl w:val="2"/>
          <w:numId w:val="44"/>
        </w:numPr>
      </w:pPr>
      <w:r>
        <w:t xml:space="preserve">Key Pair: </w:t>
      </w:r>
      <w:r>
        <w:rPr>
          <w:rStyle w:val="VerbatimChar"/>
        </w:rPr>
        <w:t>christian-key</w:t>
      </w:r>
    </w:p>
    <w:p w14:paraId="0C88AE88" w14:textId="77777777" w:rsidR="001E1F92" w:rsidRDefault="00C10BB8">
      <w:pPr>
        <w:numPr>
          <w:ilvl w:val="1"/>
          <w:numId w:val="43"/>
        </w:numPr>
      </w:pPr>
      <w:r>
        <w:t>Configure the User Data script:</w:t>
      </w:r>
    </w:p>
    <w:p w14:paraId="0C88AE89" w14:textId="77777777" w:rsidR="001E1F92" w:rsidRDefault="00C10BB8">
      <w:pPr>
        <w:pStyle w:val="SourceCode"/>
        <w:numPr>
          <w:ilvl w:val="1"/>
          <w:numId w:val="1"/>
        </w:numPr>
      </w:pPr>
      <w:r>
        <w:rPr>
          <w:rStyle w:val="CommentTok"/>
        </w:rPr>
        <w:t>#!/bin/bash</w:t>
      </w:r>
      <w:r>
        <w:br/>
      </w:r>
      <w:r>
        <w:rPr>
          <w:rStyle w:val="ExtensionTok"/>
        </w:rPr>
        <w:t>yum</w:t>
      </w:r>
      <w:r>
        <w:rPr>
          <w:rStyle w:val="NormalTok"/>
        </w:rPr>
        <w:t xml:space="preserve"> update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yum</w:t>
      </w:r>
      <w:r>
        <w:rPr>
          <w:rStyle w:val="NormalTok"/>
        </w:rPr>
        <w:t xml:space="preserve"> install </w:t>
      </w:r>
      <w:r>
        <w:rPr>
          <w:rStyle w:val="AttributeTok"/>
        </w:rPr>
        <w:t>-y</w:t>
      </w:r>
      <w:r>
        <w:rPr>
          <w:rStyle w:val="NormalTok"/>
        </w:rPr>
        <w:t xml:space="preserve"> httpd php php-pgsql postgresql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start httpd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enable httpd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&lt;?php phpinfo(); ?&gt;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var/www/html/index.php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3 cp s3://christian-bucket/index.php /var/www/html/</w:t>
      </w:r>
    </w:p>
    <w:p w14:paraId="0C88AE8A" w14:textId="77777777" w:rsidR="001E1F92" w:rsidRDefault="00C10BB8">
      <w:pPr>
        <w:pStyle w:val="Compact"/>
        <w:numPr>
          <w:ilvl w:val="0"/>
          <w:numId w:val="40"/>
        </w:numPr>
      </w:pPr>
      <w:r>
        <w:rPr>
          <w:b/>
          <w:bCs/>
        </w:rPr>
        <w:t>SSH Access via Bastion Host</w:t>
      </w:r>
      <w:r>
        <w:t>:</w:t>
      </w:r>
    </w:p>
    <w:p w14:paraId="0C88AE8B" w14:textId="77777777" w:rsidR="001E1F92" w:rsidRDefault="00C10BB8">
      <w:pPr>
        <w:numPr>
          <w:ilvl w:val="1"/>
          <w:numId w:val="45"/>
        </w:numPr>
      </w:pPr>
      <w:r>
        <w:t>SSH into the Bastion host:</w:t>
      </w:r>
    </w:p>
    <w:p w14:paraId="0C88AE8C" w14:textId="77777777" w:rsidR="001E1F92" w:rsidRDefault="00C10BB8">
      <w:pPr>
        <w:pStyle w:val="SourceCode"/>
        <w:numPr>
          <w:ilvl w:val="1"/>
          <w:numId w:val="1"/>
        </w:numPr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christian-key.pem ec2-user@</w:t>
      </w:r>
      <w:r>
        <w:rPr>
          <w:rStyle w:val="OperatorTok"/>
        </w:rPr>
        <w:t>&lt;</w:t>
      </w:r>
      <w:r>
        <w:rPr>
          <w:rStyle w:val="NormalTok"/>
        </w:rPr>
        <w:t>Bastion-IP-Address</w:t>
      </w:r>
      <w:r>
        <w:rPr>
          <w:rStyle w:val="OperatorTok"/>
        </w:rPr>
        <w:t>&gt;</w:t>
      </w:r>
    </w:p>
    <w:p w14:paraId="0C88AE8D" w14:textId="77777777" w:rsidR="001E1F92" w:rsidRDefault="00C10BB8">
      <w:pPr>
        <w:numPr>
          <w:ilvl w:val="1"/>
          <w:numId w:val="45"/>
        </w:numPr>
      </w:pPr>
      <w:r>
        <w:t>From the Bastion host, SSH into the private EC2 instance:</w:t>
      </w:r>
    </w:p>
    <w:p w14:paraId="0C88AE8E" w14:textId="77777777" w:rsidR="001E1F92" w:rsidRDefault="00C10BB8">
      <w:pPr>
        <w:pStyle w:val="SourceCode"/>
        <w:numPr>
          <w:ilvl w:val="1"/>
          <w:numId w:val="1"/>
        </w:numPr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/home/ec2-user/.ssh/christian-key.pem ec2-user@</w:t>
      </w:r>
      <w:r>
        <w:rPr>
          <w:rStyle w:val="OperatorTok"/>
        </w:rPr>
        <w:t>&lt;</w:t>
      </w:r>
      <w:r>
        <w:rPr>
          <w:rStyle w:val="NormalTok"/>
        </w:rPr>
        <w:t>Private-EC2-Private-IP</w:t>
      </w:r>
      <w:r>
        <w:rPr>
          <w:rStyle w:val="OperatorTok"/>
        </w:rPr>
        <w:t>&gt;</w:t>
      </w:r>
    </w:p>
    <w:p w14:paraId="0C88AE8F" w14:textId="77777777" w:rsidR="001E1F92" w:rsidRDefault="00C10BB8">
      <w:pPr>
        <w:pStyle w:val="Compact"/>
        <w:numPr>
          <w:ilvl w:val="0"/>
          <w:numId w:val="40"/>
        </w:numPr>
      </w:pPr>
      <w:r>
        <w:rPr>
          <w:b/>
          <w:bCs/>
        </w:rPr>
        <w:t>Deploy Web Application</w:t>
      </w:r>
      <w:r>
        <w:t>:</w:t>
      </w:r>
    </w:p>
    <w:p w14:paraId="0C88AE90" w14:textId="77777777" w:rsidR="001E1F92" w:rsidRDefault="00C10BB8">
      <w:pPr>
        <w:pStyle w:val="Compact"/>
        <w:numPr>
          <w:ilvl w:val="1"/>
          <w:numId w:val="46"/>
        </w:numPr>
      </w:pPr>
      <w:r>
        <w:lastRenderedPageBreak/>
        <w:t xml:space="preserve">Upload </w:t>
      </w:r>
      <w:r>
        <w:rPr>
          <w:rStyle w:val="VerbatimChar"/>
        </w:rPr>
        <w:t>index.php</w:t>
      </w:r>
      <w:r>
        <w:t xml:space="preserve"> to </w:t>
      </w:r>
      <w:r>
        <w:rPr>
          <w:rStyle w:val="VerbatimChar"/>
        </w:rPr>
        <w:t>/var/www/html/</w:t>
      </w:r>
      <w:r>
        <w:t xml:space="preserve"> on the private EC2 instance.</w:t>
      </w:r>
    </w:p>
    <w:p w14:paraId="0C88AE91" w14:textId="77777777" w:rsidR="001E1F92" w:rsidRDefault="00C10BB8">
      <w:pPr>
        <w:pStyle w:val="Compact"/>
        <w:numPr>
          <w:ilvl w:val="1"/>
          <w:numId w:val="46"/>
        </w:numPr>
      </w:pPr>
      <w:r>
        <w:t xml:space="preserve">Ensure </w:t>
      </w:r>
      <w:r>
        <w:rPr>
          <w:rStyle w:val="VerbatimChar"/>
        </w:rPr>
        <w:t>index.php</w:t>
      </w:r>
      <w:r>
        <w:t xml:space="preserve"> is configured with the correct RDS connection details.</w:t>
      </w:r>
    </w:p>
    <w:p w14:paraId="0C88AE92" w14:textId="77777777" w:rsidR="001E1F92" w:rsidRDefault="00C10BB8">
      <w:pPr>
        <w:pStyle w:val="Compact"/>
        <w:numPr>
          <w:ilvl w:val="0"/>
          <w:numId w:val="40"/>
        </w:numPr>
      </w:pPr>
      <w:r>
        <w:rPr>
          <w:b/>
          <w:bCs/>
        </w:rPr>
        <w:t>Create Custom AMI</w:t>
      </w:r>
      <w:r>
        <w:t>:</w:t>
      </w:r>
    </w:p>
    <w:p w14:paraId="0C88AE93" w14:textId="77777777" w:rsidR="001E1F92" w:rsidRDefault="00C10BB8">
      <w:pPr>
        <w:pStyle w:val="Compact"/>
        <w:numPr>
          <w:ilvl w:val="1"/>
          <w:numId w:val="47"/>
        </w:numPr>
      </w:pPr>
      <w:r>
        <w:t>After configuring the EC2 instance, create a custom AMI.</w:t>
      </w:r>
    </w:p>
    <w:p w14:paraId="0C88AE94" w14:textId="77777777" w:rsidR="001E1F92" w:rsidRDefault="00C10BB8">
      <w:pPr>
        <w:pStyle w:val="Compact"/>
        <w:numPr>
          <w:ilvl w:val="1"/>
          <w:numId w:val="47"/>
        </w:numPr>
      </w:pPr>
      <w:r>
        <w:t xml:space="preserve">Name the AMI </w:t>
      </w:r>
      <w:r>
        <w:rPr>
          <w:rStyle w:val="VerbatimChar"/>
        </w:rPr>
        <w:t>christian-web-ami</w:t>
      </w:r>
      <w:r>
        <w:t>.</w:t>
      </w:r>
    </w:p>
    <w:p w14:paraId="0C88AE95" w14:textId="77777777" w:rsidR="001E1F92" w:rsidRDefault="00C10BB8">
      <w:pPr>
        <w:pStyle w:val="Heading3"/>
      </w:pPr>
      <w:bookmarkStart w:id="12" w:name="image-captions-2"/>
      <w:bookmarkEnd w:id="11"/>
      <w:r>
        <w:t>Image Captions</w:t>
      </w:r>
    </w:p>
    <w:p w14:paraId="730152E5" w14:textId="3D5D50E4" w:rsidR="000D1EEB" w:rsidRPr="000D1EEB" w:rsidRDefault="000D1EEB" w:rsidP="000D1EEB">
      <w:pPr>
        <w:pStyle w:val="BodyText"/>
      </w:pPr>
      <w:r w:rsidRPr="000D1EEB">
        <w:drawing>
          <wp:inline distT="0" distB="0" distL="0" distR="0" wp14:anchorId="3FF5011C" wp14:editId="103C14A2">
            <wp:extent cx="5943600" cy="1483360"/>
            <wp:effectExtent l="0" t="0" r="0" b="0"/>
            <wp:docPr id="87753941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539417" name="Picture 1" descr="A computer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96" w14:textId="77777777" w:rsidR="001E1F92" w:rsidRDefault="00C10BB8">
      <w:pPr>
        <w:pStyle w:val="Compact"/>
        <w:numPr>
          <w:ilvl w:val="0"/>
          <w:numId w:val="48"/>
        </w:numPr>
      </w:pPr>
      <w:r>
        <w:rPr>
          <w:i/>
          <w:iCs/>
        </w:rPr>
        <w:t>Screenshot 3: Successful SSH connection to the private EC2 instance via the Bastion host.</w:t>
      </w:r>
    </w:p>
    <w:p w14:paraId="0C88AE97" w14:textId="77777777" w:rsidR="001E1F92" w:rsidRDefault="00C10BB8">
      <w:pPr>
        <w:pStyle w:val="Compact"/>
        <w:numPr>
          <w:ilvl w:val="0"/>
          <w:numId w:val="48"/>
        </w:numPr>
      </w:pPr>
      <w:r>
        <w:t>*Screenshot 4: Web application (index.php</w:t>
      </w:r>
    </w:p>
    <w:p w14:paraId="0C88AE98" w14:textId="77777777" w:rsidR="001E1F92" w:rsidRDefault="00C10BB8">
      <w:pPr>
        <w:pStyle w:val="FirstParagraph"/>
      </w:pPr>
      <w:r>
        <w:t>) running and accessible via ALB, connected to RDS.*</w:t>
      </w:r>
    </w:p>
    <w:p w14:paraId="0C88AE99" w14:textId="77777777" w:rsidR="001E1F92" w:rsidRDefault="00C10BB8">
      <w:r>
        <w:pict w14:anchorId="0C88AEED">
          <v:rect id="_x0000_i1099" style="width:0;height:1.5pt" o:hralign="center" o:hrstd="t" o:hr="t"/>
        </w:pict>
      </w:r>
    </w:p>
    <w:p w14:paraId="0C88AE9A" w14:textId="77777777" w:rsidR="001E1F92" w:rsidRDefault="00C10BB8">
      <w:pPr>
        <w:pStyle w:val="Heading2"/>
      </w:pPr>
      <w:bookmarkStart w:id="13" w:name="rds-postgresql-aurora-setup"/>
      <w:bookmarkEnd w:id="9"/>
      <w:bookmarkEnd w:id="12"/>
      <w:r>
        <w:t>4. RDS (PostgreSQL Aurora) Setup</w:t>
      </w:r>
    </w:p>
    <w:p w14:paraId="0C88AE9B" w14:textId="77777777" w:rsidR="001E1F92" w:rsidRDefault="00C10BB8">
      <w:pPr>
        <w:pStyle w:val="Heading3"/>
      </w:pPr>
      <w:bookmarkStart w:id="14" w:name="objective-3"/>
      <w:r>
        <w:t>Objective</w:t>
      </w:r>
    </w:p>
    <w:p w14:paraId="0C88AE9C" w14:textId="77777777" w:rsidR="001E1F92" w:rsidRDefault="00C10BB8">
      <w:pPr>
        <w:pStyle w:val="FirstParagraph"/>
      </w:pPr>
      <w:r>
        <w:t>Set up a PostgreSQL database using AWS RDS, ensuring it’s only accessible from private subnets.</w:t>
      </w:r>
    </w:p>
    <w:p w14:paraId="0C88AE9D" w14:textId="77777777" w:rsidR="001E1F92" w:rsidRDefault="00C10BB8">
      <w:pPr>
        <w:pStyle w:val="Heading3"/>
      </w:pPr>
      <w:bookmarkStart w:id="15" w:name="steps-3"/>
      <w:bookmarkEnd w:id="14"/>
      <w:r>
        <w:t>Steps</w:t>
      </w:r>
    </w:p>
    <w:p w14:paraId="0C88AE9E" w14:textId="77777777" w:rsidR="001E1F92" w:rsidRDefault="00C10BB8">
      <w:pPr>
        <w:pStyle w:val="Compact"/>
        <w:numPr>
          <w:ilvl w:val="0"/>
          <w:numId w:val="49"/>
        </w:numPr>
      </w:pPr>
      <w:r>
        <w:rPr>
          <w:b/>
          <w:bCs/>
        </w:rPr>
        <w:t>Create RDS Instance</w:t>
      </w:r>
      <w:r>
        <w:t>:</w:t>
      </w:r>
    </w:p>
    <w:p w14:paraId="0C88AE9F" w14:textId="77777777" w:rsidR="001E1F92" w:rsidRDefault="00C10BB8">
      <w:pPr>
        <w:pStyle w:val="Compact"/>
        <w:numPr>
          <w:ilvl w:val="1"/>
          <w:numId w:val="50"/>
        </w:numPr>
      </w:pPr>
      <w:r>
        <w:t>Go to the RDS Dashboard and click “Create database”.</w:t>
      </w:r>
    </w:p>
    <w:p w14:paraId="0C88AEA0" w14:textId="77777777" w:rsidR="001E1F92" w:rsidRDefault="00C10BB8">
      <w:pPr>
        <w:pStyle w:val="Compact"/>
        <w:numPr>
          <w:ilvl w:val="1"/>
          <w:numId w:val="50"/>
        </w:numPr>
      </w:pPr>
      <w:r>
        <w:rPr>
          <w:b/>
          <w:bCs/>
        </w:rPr>
        <w:t>Form Details</w:t>
      </w:r>
      <w:r>
        <w:t>:</w:t>
      </w:r>
    </w:p>
    <w:p w14:paraId="0C88AEA1" w14:textId="77777777" w:rsidR="001E1F92" w:rsidRDefault="00C10BB8">
      <w:pPr>
        <w:pStyle w:val="Compact"/>
        <w:numPr>
          <w:ilvl w:val="2"/>
          <w:numId w:val="51"/>
        </w:numPr>
      </w:pPr>
      <w:r>
        <w:t>Engine: PostgreSQL version 15</w:t>
      </w:r>
    </w:p>
    <w:p w14:paraId="0C88AEA2" w14:textId="77777777" w:rsidR="001E1F92" w:rsidRDefault="00C10BB8">
      <w:pPr>
        <w:pStyle w:val="Compact"/>
        <w:numPr>
          <w:ilvl w:val="2"/>
          <w:numId w:val="51"/>
        </w:numPr>
      </w:pPr>
      <w:r>
        <w:t xml:space="preserve">Instance Class: </w:t>
      </w:r>
      <w:r>
        <w:rPr>
          <w:rStyle w:val="VerbatimChar"/>
        </w:rPr>
        <w:t>db.t3.micro</w:t>
      </w:r>
    </w:p>
    <w:p w14:paraId="0C88AEA3" w14:textId="77777777" w:rsidR="001E1F92" w:rsidRDefault="00C10BB8">
      <w:pPr>
        <w:pStyle w:val="Compact"/>
        <w:numPr>
          <w:ilvl w:val="2"/>
          <w:numId w:val="51"/>
        </w:numPr>
      </w:pPr>
      <w:r>
        <w:t>Multi-AZ: Disabled</w:t>
      </w:r>
    </w:p>
    <w:p w14:paraId="0C88AEA4" w14:textId="77777777" w:rsidR="001E1F92" w:rsidRDefault="00C10BB8">
      <w:pPr>
        <w:pStyle w:val="Compact"/>
        <w:numPr>
          <w:ilvl w:val="2"/>
          <w:numId w:val="51"/>
        </w:numPr>
      </w:pPr>
      <w:r>
        <w:t>Storage: Default settings</w:t>
      </w:r>
    </w:p>
    <w:p w14:paraId="0C88AEA5" w14:textId="77777777" w:rsidR="001E1F92" w:rsidRDefault="00C10BB8">
      <w:pPr>
        <w:pStyle w:val="Compact"/>
        <w:numPr>
          <w:ilvl w:val="2"/>
          <w:numId w:val="51"/>
        </w:numPr>
      </w:pPr>
      <w:r>
        <w:t>Subnet Group: Use private subnets (</w:t>
      </w:r>
      <w:r>
        <w:rPr>
          <w:rStyle w:val="VerbatimChar"/>
        </w:rPr>
        <w:t>christian-private-subnet-1</w:t>
      </w:r>
      <w:r>
        <w:t xml:space="preserve"> and </w:t>
      </w:r>
      <w:r>
        <w:rPr>
          <w:rStyle w:val="VerbatimChar"/>
        </w:rPr>
        <w:t>christian-private-subnet-2</w:t>
      </w:r>
      <w:r>
        <w:t>)</w:t>
      </w:r>
    </w:p>
    <w:p w14:paraId="0C88AEA6" w14:textId="77777777" w:rsidR="001E1F92" w:rsidRDefault="00C10BB8">
      <w:pPr>
        <w:pStyle w:val="Compact"/>
        <w:numPr>
          <w:ilvl w:val="2"/>
          <w:numId w:val="51"/>
        </w:numPr>
      </w:pPr>
      <w:r>
        <w:t xml:space="preserve">Security Group: </w:t>
      </w:r>
      <w:r>
        <w:rPr>
          <w:rStyle w:val="VerbatimChar"/>
        </w:rPr>
        <w:t>christian-rds-sg</w:t>
      </w:r>
    </w:p>
    <w:p w14:paraId="0C88AEA7" w14:textId="77777777" w:rsidR="001E1F92" w:rsidRDefault="00C10BB8">
      <w:pPr>
        <w:pStyle w:val="Compact"/>
        <w:numPr>
          <w:ilvl w:val="0"/>
          <w:numId w:val="49"/>
        </w:numPr>
      </w:pPr>
      <w:r>
        <w:rPr>
          <w:b/>
          <w:bCs/>
        </w:rPr>
        <w:t>Database Seeding</w:t>
      </w:r>
      <w:r>
        <w:t>:</w:t>
      </w:r>
    </w:p>
    <w:p w14:paraId="0C88AEA8" w14:textId="77777777" w:rsidR="001E1F92" w:rsidRDefault="00C10BB8">
      <w:pPr>
        <w:pStyle w:val="Compact"/>
        <w:numPr>
          <w:ilvl w:val="1"/>
          <w:numId w:val="52"/>
        </w:numPr>
      </w:pPr>
      <w:r>
        <w:t>SSH into the private EC2 instance.</w:t>
      </w:r>
    </w:p>
    <w:p w14:paraId="0C88AEA9" w14:textId="77777777" w:rsidR="001E1F92" w:rsidRDefault="00C10BB8">
      <w:pPr>
        <w:pStyle w:val="Compact"/>
        <w:numPr>
          <w:ilvl w:val="1"/>
          <w:numId w:val="52"/>
        </w:numPr>
      </w:pPr>
      <w:r>
        <w:t>Connect to the RDS instance and create the required table:</w:t>
      </w:r>
    </w:p>
    <w:p w14:paraId="0C88AEAA" w14:textId="77777777" w:rsidR="001E1F92" w:rsidRDefault="00C10BB8">
      <w:pPr>
        <w:pStyle w:val="SourceCode"/>
        <w:numPr>
          <w:ilvl w:val="0"/>
          <w:numId w:val="1"/>
        </w:numPr>
      </w:pPr>
      <w:r>
        <w:rPr>
          <w:rStyle w:val="ExtensionTok"/>
        </w:rPr>
        <w:lastRenderedPageBreak/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RDS-Endpoint</w:t>
      </w:r>
      <w:r>
        <w:rPr>
          <w:rStyle w:val="OperatorTok"/>
        </w:rPr>
        <w:t>&gt;</w:t>
      </w:r>
      <w:r>
        <w:rPr>
          <w:rStyle w:val="NormalTok"/>
        </w:rPr>
        <w:t xml:space="preserve"> -U postgres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dbname</w:t>
      </w:r>
      <w:r>
        <w:rPr>
          <w:rStyle w:val="OperatorTok"/>
        </w:rPr>
        <w:t>&gt;</w:t>
      </w:r>
      <w:r>
        <w:rPr>
          <w:rStyle w:val="NormalTok"/>
        </w:rPr>
        <w:t xml:space="preserve"> -c </w:t>
      </w:r>
      <w:r>
        <w:rPr>
          <w:rStyle w:val="StringTok"/>
        </w:rPr>
        <w:t>"CREATE TABLE final ( id SERIAL PRIMARY KEY, fname VARCHAR NOT NULL, lname VARCHAR NOT NULL, created_at TIMESTAMPTZ DEFAULT Now() );"</w:t>
      </w:r>
    </w:p>
    <w:p w14:paraId="0C88AEAB" w14:textId="77777777" w:rsidR="001E1F92" w:rsidRDefault="00C10BB8">
      <w:pPr>
        <w:pStyle w:val="Heading3"/>
      </w:pPr>
      <w:bookmarkStart w:id="16" w:name="image-captions-3"/>
      <w:bookmarkEnd w:id="15"/>
      <w:r>
        <w:t>Image Captions</w:t>
      </w:r>
    </w:p>
    <w:p w14:paraId="1E90DC45" w14:textId="328CBD1D" w:rsidR="00554E11" w:rsidRPr="00554E11" w:rsidRDefault="00554E11" w:rsidP="00554E11">
      <w:pPr>
        <w:pStyle w:val="BodyText"/>
      </w:pPr>
      <w:r w:rsidRPr="00554E11">
        <w:drawing>
          <wp:inline distT="0" distB="0" distL="0" distR="0" wp14:anchorId="5C3FDF0B" wp14:editId="00675B4D">
            <wp:extent cx="5943600" cy="3342005"/>
            <wp:effectExtent l="0" t="0" r="0" b="0"/>
            <wp:docPr id="1696591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59171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AC" w14:textId="77777777" w:rsidR="001E1F92" w:rsidRDefault="00C10BB8">
      <w:pPr>
        <w:pStyle w:val="Compact"/>
        <w:numPr>
          <w:ilvl w:val="0"/>
          <w:numId w:val="53"/>
        </w:numPr>
      </w:pPr>
      <w:r>
        <w:rPr>
          <w:i/>
          <w:iCs/>
        </w:rPr>
        <w:t>Screenshot 5: RDS dashboard showing the single-AZ configuration and associated subnets.</w:t>
      </w:r>
    </w:p>
    <w:p w14:paraId="0C88AEAD" w14:textId="77777777" w:rsidR="001E1F92" w:rsidRPr="00A102B2" w:rsidRDefault="00C10BB8">
      <w:pPr>
        <w:pStyle w:val="Compact"/>
        <w:numPr>
          <w:ilvl w:val="0"/>
          <w:numId w:val="53"/>
        </w:numPr>
      </w:pPr>
      <w:r>
        <w:rPr>
          <w:i/>
          <w:iCs/>
        </w:rPr>
        <w:t>Screenshot 6: Security group settings for RDS showing no public access.</w:t>
      </w:r>
    </w:p>
    <w:p w14:paraId="3B329999" w14:textId="2C4DCD2E" w:rsidR="00A102B2" w:rsidRDefault="00A102B2" w:rsidP="00A102B2">
      <w:pPr>
        <w:pStyle w:val="Compact"/>
      </w:pPr>
      <w:r w:rsidRPr="00A102B2">
        <w:drawing>
          <wp:inline distT="0" distB="0" distL="0" distR="0" wp14:anchorId="3FC52711" wp14:editId="15A3E30A">
            <wp:extent cx="5943600" cy="2414270"/>
            <wp:effectExtent l="0" t="0" r="0" b="0"/>
            <wp:docPr id="1609219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2198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A95AC" w14:textId="26C21037" w:rsidR="0009484C" w:rsidRDefault="0009484C" w:rsidP="0009484C">
      <w:r w:rsidRPr="0009484C">
        <w:lastRenderedPageBreak/>
        <w:drawing>
          <wp:inline distT="0" distB="0" distL="0" distR="0" wp14:anchorId="7DF4DE3A" wp14:editId="098DB68B">
            <wp:extent cx="5943600" cy="3335655"/>
            <wp:effectExtent l="0" t="0" r="0" b="0"/>
            <wp:docPr id="19483927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39277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0EAFE" w14:textId="3354C00F" w:rsidR="00BE25B2" w:rsidRDefault="00BE25B2" w:rsidP="0009484C">
      <w:r w:rsidRPr="00BE25B2">
        <w:drawing>
          <wp:inline distT="0" distB="0" distL="0" distR="0" wp14:anchorId="5558D6D1" wp14:editId="454CD69A">
            <wp:extent cx="5943600" cy="3342005"/>
            <wp:effectExtent l="0" t="0" r="0" b="0"/>
            <wp:docPr id="1728910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91023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AF" w14:textId="77777777" w:rsidR="001E1F92" w:rsidRDefault="00C10BB8" w:rsidP="0009484C">
      <w:pPr>
        <w:pStyle w:val="Heading2"/>
        <w:numPr>
          <w:ilvl w:val="0"/>
          <w:numId w:val="74"/>
        </w:numPr>
      </w:pPr>
      <w:bookmarkStart w:id="17" w:name="alb-and-asg-configuration"/>
      <w:bookmarkEnd w:id="13"/>
      <w:bookmarkEnd w:id="16"/>
      <w:r>
        <w:t>5</w:t>
      </w:r>
      <w:r>
        <w:t>. ALB and ASG Configuration</w:t>
      </w:r>
    </w:p>
    <w:p w14:paraId="0C88AEB0" w14:textId="77777777" w:rsidR="001E1F92" w:rsidRDefault="00C10BB8">
      <w:pPr>
        <w:pStyle w:val="Heading3"/>
      </w:pPr>
      <w:bookmarkStart w:id="18" w:name="objective-4"/>
      <w:r>
        <w:t>Objective</w:t>
      </w:r>
    </w:p>
    <w:p w14:paraId="0C88AEB1" w14:textId="77777777" w:rsidR="001E1F92" w:rsidRDefault="00C10BB8">
      <w:pPr>
        <w:pStyle w:val="FirstParagraph"/>
      </w:pPr>
      <w:r>
        <w:t>Set up an ALB to distribute traffic and configure an ASG for automatic scaling.</w:t>
      </w:r>
    </w:p>
    <w:p w14:paraId="0C88AEB2" w14:textId="77777777" w:rsidR="001E1F92" w:rsidRDefault="00C10BB8">
      <w:pPr>
        <w:pStyle w:val="Heading3"/>
      </w:pPr>
      <w:bookmarkStart w:id="19" w:name="steps-4"/>
      <w:bookmarkEnd w:id="18"/>
      <w:r>
        <w:lastRenderedPageBreak/>
        <w:t>Steps</w:t>
      </w:r>
    </w:p>
    <w:p w14:paraId="0C88AEB3" w14:textId="77777777" w:rsidR="001E1F92" w:rsidRDefault="00C10BB8">
      <w:pPr>
        <w:pStyle w:val="Compact"/>
        <w:numPr>
          <w:ilvl w:val="0"/>
          <w:numId w:val="54"/>
        </w:numPr>
      </w:pPr>
      <w:r>
        <w:rPr>
          <w:b/>
          <w:bCs/>
        </w:rPr>
        <w:t>Setup ALB</w:t>
      </w:r>
      <w:r>
        <w:t>:</w:t>
      </w:r>
    </w:p>
    <w:p w14:paraId="0C88AEB4" w14:textId="77777777" w:rsidR="001E1F92" w:rsidRDefault="00C10BB8">
      <w:pPr>
        <w:pStyle w:val="Compact"/>
        <w:numPr>
          <w:ilvl w:val="1"/>
          <w:numId w:val="55"/>
        </w:numPr>
      </w:pPr>
      <w:r>
        <w:t>Go to the EC2 Dashboard and click “Create Load Balancer”.</w:t>
      </w:r>
    </w:p>
    <w:p w14:paraId="0C88AEB5" w14:textId="77777777" w:rsidR="001E1F92" w:rsidRDefault="00C10BB8">
      <w:pPr>
        <w:pStyle w:val="Compact"/>
        <w:numPr>
          <w:ilvl w:val="1"/>
          <w:numId w:val="55"/>
        </w:numPr>
      </w:pPr>
      <w:r>
        <w:rPr>
          <w:b/>
          <w:bCs/>
        </w:rPr>
        <w:t>Form Details</w:t>
      </w:r>
      <w:r>
        <w:t>:</w:t>
      </w:r>
    </w:p>
    <w:p w14:paraId="0C88AEB6" w14:textId="77777777" w:rsidR="001E1F92" w:rsidRDefault="00C10BB8">
      <w:pPr>
        <w:pStyle w:val="Compact"/>
        <w:numPr>
          <w:ilvl w:val="2"/>
          <w:numId w:val="56"/>
        </w:numPr>
      </w:pPr>
      <w:r>
        <w:t>Type: Application Load Balancer</w:t>
      </w:r>
    </w:p>
    <w:p w14:paraId="0C88AEB7" w14:textId="77777777" w:rsidR="001E1F92" w:rsidRDefault="00C10BB8">
      <w:pPr>
        <w:pStyle w:val="Compact"/>
        <w:numPr>
          <w:ilvl w:val="2"/>
          <w:numId w:val="56"/>
        </w:numPr>
      </w:pPr>
      <w:r>
        <w:t>Scheme: Internet-facing</w:t>
      </w:r>
    </w:p>
    <w:p w14:paraId="0C88AEB8" w14:textId="77777777" w:rsidR="001E1F92" w:rsidRDefault="00C10BB8">
      <w:pPr>
        <w:pStyle w:val="Compact"/>
        <w:numPr>
          <w:ilvl w:val="2"/>
          <w:numId w:val="56"/>
        </w:numPr>
      </w:pPr>
      <w:r>
        <w:t>Network: Public Subnets (</w:t>
      </w:r>
      <w:r>
        <w:rPr>
          <w:rStyle w:val="VerbatimChar"/>
        </w:rPr>
        <w:t>christian-public-subnet-1</w:t>
      </w:r>
      <w:r>
        <w:t xml:space="preserve"> and </w:t>
      </w:r>
      <w:r>
        <w:rPr>
          <w:rStyle w:val="VerbatimChar"/>
        </w:rPr>
        <w:t>christian-public-subnet-2</w:t>
      </w:r>
      <w:r>
        <w:t>)</w:t>
      </w:r>
    </w:p>
    <w:p w14:paraId="0C88AEB9" w14:textId="77777777" w:rsidR="001E1F92" w:rsidRDefault="00C10BB8">
      <w:pPr>
        <w:pStyle w:val="Compact"/>
        <w:numPr>
          <w:ilvl w:val="2"/>
          <w:numId w:val="56"/>
        </w:numPr>
      </w:pPr>
      <w:r>
        <w:t xml:space="preserve">Security Group: </w:t>
      </w:r>
      <w:r>
        <w:rPr>
          <w:rStyle w:val="VerbatimChar"/>
        </w:rPr>
        <w:t>christian-alb-sg</w:t>
      </w:r>
    </w:p>
    <w:p w14:paraId="0C88AEBA" w14:textId="77777777" w:rsidR="001E1F92" w:rsidRDefault="00C10BB8">
      <w:pPr>
        <w:pStyle w:val="Compact"/>
        <w:numPr>
          <w:ilvl w:val="1"/>
          <w:numId w:val="55"/>
        </w:numPr>
      </w:pPr>
      <w:r>
        <w:t>Add Listeners:</w:t>
      </w:r>
    </w:p>
    <w:p w14:paraId="0C88AEBB" w14:textId="77777777" w:rsidR="001E1F92" w:rsidRDefault="00C10BB8">
      <w:pPr>
        <w:pStyle w:val="Compact"/>
        <w:numPr>
          <w:ilvl w:val="2"/>
          <w:numId w:val="57"/>
        </w:numPr>
      </w:pPr>
      <w:r>
        <w:t>HTTP (port 80) and HTTPS (port 443) forwarding to the target group.</w:t>
      </w:r>
    </w:p>
    <w:p w14:paraId="6D2922DE" w14:textId="32960A7A" w:rsidR="00E66A8A" w:rsidRDefault="00E66A8A" w:rsidP="00E66A8A">
      <w:pPr>
        <w:pStyle w:val="Compact"/>
      </w:pPr>
    </w:p>
    <w:p w14:paraId="0C88AEBC" w14:textId="77777777" w:rsidR="001E1F92" w:rsidRDefault="00C10BB8">
      <w:pPr>
        <w:pStyle w:val="Compact"/>
        <w:numPr>
          <w:ilvl w:val="0"/>
          <w:numId w:val="54"/>
        </w:numPr>
      </w:pPr>
      <w:r>
        <w:rPr>
          <w:b/>
          <w:bCs/>
        </w:rPr>
        <w:t>Create Target Groups</w:t>
      </w:r>
      <w:r>
        <w:t>:</w:t>
      </w:r>
    </w:p>
    <w:p w14:paraId="0C88AEBD" w14:textId="77777777" w:rsidR="001E1F92" w:rsidRDefault="00C10BB8">
      <w:pPr>
        <w:pStyle w:val="Compact"/>
        <w:numPr>
          <w:ilvl w:val="1"/>
          <w:numId w:val="58"/>
        </w:numPr>
      </w:pPr>
      <w:r>
        <w:t>Go to the Target Groups section and click “Create Target Group”.</w:t>
      </w:r>
    </w:p>
    <w:p w14:paraId="0C88AEBE" w14:textId="77777777" w:rsidR="001E1F92" w:rsidRDefault="00C10BB8">
      <w:pPr>
        <w:pStyle w:val="Compact"/>
        <w:numPr>
          <w:ilvl w:val="1"/>
          <w:numId w:val="58"/>
        </w:numPr>
      </w:pPr>
      <w:r>
        <w:rPr>
          <w:b/>
          <w:bCs/>
        </w:rPr>
        <w:t>Form Details</w:t>
      </w:r>
      <w:r>
        <w:t>:</w:t>
      </w:r>
    </w:p>
    <w:p w14:paraId="0C88AEBF" w14:textId="77777777" w:rsidR="001E1F92" w:rsidRDefault="00C10BB8">
      <w:pPr>
        <w:pStyle w:val="Compact"/>
        <w:numPr>
          <w:ilvl w:val="2"/>
          <w:numId w:val="59"/>
        </w:numPr>
      </w:pPr>
      <w:r>
        <w:t>Protocol: HTTP</w:t>
      </w:r>
    </w:p>
    <w:p w14:paraId="0C88AEC0" w14:textId="77777777" w:rsidR="001E1F92" w:rsidRDefault="00C10BB8">
      <w:pPr>
        <w:pStyle w:val="Compact"/>
        <w:numPr>
          <w:ilvl w:val="2"/>
          <w:numId w:val="59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C1" w14:textId="77777777" w:rsidR="001E1F92" w:rsidRDefault="00C10BB8">
      <w:pPr>
        <w:pStyle w:val="Compact"/>
        <w:numPr>
          <w:ilvl w:val="2"/>
          <w:numId w:val="59"/>
        </w:numPr>
      </w:pPr>
      <w:r>
        <w:t xml:space="preserve">Health Check Path: </w:t>
      </w:r>
      <w:r>
        <w:rPr>
          <w:rStyle w:val="VerbatimChar"/>
        </w:rPr>
        <w:t>/index.php</w:t>
      </w:r>
    </w:p>
    <w:p w14:paraId="0C88AEC2" w14:textId="77777777" w:rsidR="001E1F92" w:rsidRDefault="00C10BB8">
      <w:pPr>
        <w:pStyle w:val="Compact"/>
        <w:numPr>
          <w:ilvl w:val="1"/>
          <w:numId w:val="58"/>
        </w:numPr>
      </w:pPr>
      <w:r>
        <w:t>Register the EC2 instances.</w:t>
      </w:r>
    </w:p>
    <w:p w14:paraId="0C88AEC3" w14:textId="77777777" w:rsidR="001E1F92" w:rsidRDefault="00C10BB8">
      <w:pPr>
        <w:pStyle w:val="Compact"/>
        <w:numPr>
          <w:ilvl w:val="0"/>
          <w:numId w:val="54"/>
        </w:numPr>
      </w:pPr>
      <w:r>
        <w:rPr>
          <w:b/>
          <w:bCs/>
        </w:rPr>
        <w:t>Create Auto Scaling Group (ASG)</w:t>
      </w:r>
      <w:r>
        <w:t>:</w:t>
      </w:r>
    </w:p>
    <w:p w14:paraId="0C88AEC4" w14:textId="77777777" w:rsidR="001E1F92" w:rsidRDefault="00C10BB8">
      <w:pPr>
        <w:pStyle w:val="Compact"/>
        <w:numPr>
          <w:ilvl w:val="1"/>
          <w:numId w:val="60"/>
        </w:numPr>
      </w:pPr>
      <w:r>
        <w:t>Go to the Auto Scaling section in the EC2 Dashboard.</w:t>
      </w:r>
    </w:p>
    <w:p w14:paraId="0C88AEC5" w14:textId="77777777" w:rsidR="001E1F92" w:rsidRDefault="00C10BB8">
      <w:pPr>
        <w:pStyle w:val="Compact"/>
        <w:numPr>
          <w:ilvl w:val="1"/>
          <w:numId w:val="60"/>
        </w:numPr>
      </w:pPr>
      <w:r>
        <w:t>Click “Create Auto Scaling Group”.</w:t>
      </w:r>
    </w:p>
    <w:p w14:paraId="0C88AEC6" w14:textId="77777777" w:rsidR="001E1F92" w:rsidRDefault="00C10BB8">
      <w:pPr>
        <w:pStyle w:val="Compact"/>
        <w:numPr>
          <w:ilvl w:val="1"/>
          <w:numId w:val="60"/>
        </w:numPr>
      </w:pPr>
      <w:r>
        <w:rPr>
          <w:b/>
          <w:bCs/>
        </w:rPr>
        <w:t>Form Details</w:t>
      </w:r>
      <w:r>
        <w:t>:</w:t>
      </w:r>
    </w:p>
    <w:p w14:paraId="0C88AEC7" w14:textId="77777777" w:rsidR="001E1F92" w:rsidRDefault="00C10BB8">
      <w:pPr>
        <w:pStyle w:val="Compact"/>
        <w:numPr>
          <w:ilvl w:val="2"/>
          <w:numId w:val="61"/>
        </w:numPr>
      </w:pPr>
      <w:r>
        <w:t xml:space="preserve">Launch Template: Use the custom AMI </w:t>
      </w:r>
      <w:r>
        <w:rPr>
          <w:rStyle w:val="VerbatimChar"/>
        </w:rPr>
        <w:t>christian-web-ami</w:t>
      </w:r>
    </w:p>
    <w:p w14:paraId="0C88AEC8" w14:textId="77777777" w:rsidR="001E1F92" w:rsidRDefault="00C10BB8">
      <w:pPr>
        <w:pStyle w:val="Compact"/>
        <w:numPr>
          <w:ilvl w:val="2"/>
          <w:numId w:val="61"/>
        </w:numPr>
      </w:pPr>
      <w:r>
        <w:t xml:space="preserve">VPC: </w:t>
      </w:r>
      <w:r>
        <w:rPr>
          <w:rStyle w:val="VerbatimChar"/>
        </w:rPr>
        <w:t>christian-vpc</w:t>
      </w:r>
    </w:p>
    <w:p w14:paraId="0C88AEC9" w14:textId="77777777" w:rsidR="001E1F92" w:rsidRDefault="00C10BB8">
      <w:pPr>
        <w:pStyle w:val="Compact"/>
        <w:numPr>
          <w:ilvl w:val="2"/>
          <w:numId w:val="61"/>
        </w:numPr>
      </w:pPr>
      <w:r>
        <w:t xml:space="preserve">Subnets: </w:t>
      </w:r>
      <w:r>
        <w:rPr>
          <w:rStyle w:val="VerbatimChar"/>
        </w:rPr>
        <w:t>christian-private-subnet-1</w:t>
      </w:r>
      <w:r>
        <w:t xml:space="preserve"> and </w:t>
      </w:r>
      <w:r>
        <w:rPr>
          <w:rStyle w:val="VerbatimChar"/>
        </w:rPr>
        <w:t>christian-private-subnet-2</w:t>
      </w:r>
    </w:p>
    <w:p w14:paraId="0C88AECA" w14:textId="77777777" w:rsidR="001E1F92" w:rsidRDefault="00C10BB8">
      <w:pPr>
        <w:pStyle w:val="Compact"/>
        <w:numPr>
          <w:ilvl w:val="2"/>
          <w:numId w:val="61"/>
        </w:numPr>
      </w:pPr>
      <w:r>
        <w:t>Desired Capacity: 2</w:t>
      </w:r>
    </w:p>
    <w:p w14:paraId="0C88AECB" w14:textId="77777777" w:rsidR="001E1F92" w:rsidRDefault="00C10BB8">
      <w:pPr>
        <w:pStyle w:val="Compact"/>
        <w:numPr>
          <w:ilvl w:val="2"/>
          <w:numId w:val="61"/>
        </w:numPr>
      </w:pPr>
      <w:r>
        <w:t>Min Capacity: 2</w:t>
      </w:r>
    </w:p>
    <w:p w14:paraId="0C88AECC" w14:textId="77777777" w:rsidR="001E1F92" w:rsidRDefault="00C10BB8">
      <w:pPr>
        <w:pStyle w:val="Compact"/>
        <w:numPr>
          <w:ilvl w:val="2"/>
          <w:numId w:val="61"/>
        </w:numPr>
      </w:pPr>
      <w:r>
        <w:t>Max Capacity: 5</w:t>
      </w:r>
    </w:p>
    <w:p w14:paraId="7A35B169" w14:textId="77777777" w:rsidR="00DD7372" w:rsidRDefault="00C10BB8">
      <w:pPr>
        <w:pStyle w:val="Compact"/>
        <w:numPr>
          <w:ilvl w:val="1"/>
          <w:numId w:val="60"/>
        </w:numPr>
      </w:pPr>
      <w:r>
        <w:t>Configure scaling policies to scale out by 1 instance when CPU usage exceeds 80% for 2 minutes</w:t>
      </w:r>
    </w:p>
    <w:p w14:paraId="0C88AECD" w14:textId="39011955" w:rsidR="001E1F92" w:rsidRDefault="00C10BB8" w:rsidP="00DD7372">
      <w:pPr>
        <w:pStyle w:val="Compact"/>
        <w:ind w:left="960"/>
      </w:pPr>
      <w:r>
        <w:t>.</w:t>
      </w:r>
    </w:p>
    <w:p w14:paraId="0C88AECE" w14:textId="77777777" w:rsidR="001E1F92" w:rsidRDefault="00C10BB8">
      <w:pPr>
        <w:pStyle w:val="Heading3"/>
      </w:pPr>
      <w:bookmarkStart w:id="20" w:name="image-captions-4"/>
      <w:bookmarkEnd w:id="19"/>
      <w:r>
        <w:t>Image Captions</w:t>
      </w:r>
    </w:p>
    <w:p w14:paraId="3B273D11" w14:textId="77777777" w:rsidR="0058569E" w:rsidRPr="0058569E" w:rsidRDefault="00C10BB8">
      <w:pPr>
        <w:pStyle w:val="Compact"/>
        <w:numPr>
          <w:ilvl w:val="0"/>
          <w:numId w:val="62"/>
        </w:numPr>
      </w:pPr>
      <w:r>
        <w:rPr>
          <w:i/>
          <w:iCs/>
        </w:rPr>
        <w:t>Screenshot 7: ALB configuration, listeners, and associated target group</w:t>
      </w:r>
    </w:p>
    <w:p w14:paraId="0C88AECF" w14:textId="6B5E8B1E" w:rsidR="001E1F92" w:rsidRDefault="0058569E" w:rsidP="0058569E">
      <w:pPr>
        <w:pStyle w:val="Compact"/>
      </w:pPr>
      <w:r w:rsidRPr="00E66A8A">
        <w:lastRenderedPageBreak/>
        <w:drawing>
          <wp:inline distT="0" distB="0" distL="0" distR="0" wp14:anchorId="250BE4DA" wp14:editId="2B97BB3F">
            <wp:extent cx="5943600" cy="3342005"/>
            <wp:effectExtent l="0" t="0" r="0" b="0"/>
            <wp:docPr id="8390133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1194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BB8">
        <w:rPr>
          <w:i/>
          <w:iCs/>
        </w:rPr>
        <w:t>.</w:t>
      </w:r>
    </w:p>
    <w:p w14:paraId="0C88AED0" w14:textId="77777777" w:rsidR="001E1F92" w:rsidRPr="0058569E" w:rsidRDefault="00C10BB8">
      <w:pPr>
        <w:pStyle w:val="Compact"/>
        <w:numPr>
          <w:ilvl w:val="0"/>
          <w:numId w:val="62"/>
        </w:numPr>
      </w:pPr>
      <w:r>
        <w:rPr>
          <w:i/>
          <w:iCs/>
        </w:rPr>
        <w:t>Screenshot 8: ASG configuration, showing minimum, maximum, and desired instance count, along with scaling policies.</w:t>
      </w:r>
    </w:p>
    <w:p w14:paraId="6383D503" w14:textId="7678217D" w:rsidR="0058569E" w:rsidRDefault="0058569E" w:rsidP="0058569E">
      <w:pPr>
        <w:pStyle w:val="Compact"/>
        <w:ind w:left="240"/>
      </w:pPr>
      <w:r w:rsidRPr="0058569E">
        <w:drawing>
          <wp:inline distT="0" distB="0" distL="0" distR="0" wp14:anchorId="79A9BF6E" wp14:editId="49D4D8F3">
            <wp:extent cx="5943600" cy="3342005"/>
            <wp:effectExtent l="0" t="0" r="0" b="0"/>
            <wp:docPr id="67293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93284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D1" w14:textId="77777777" w:rsidR="001E1F92" w:rsidRDefault="00C10BB8">
      <w:r>
        <w:pict w14:anchorId="0C88AEEF">
          <v:rect id="_x0000_i1100" style="width:0;height:1.5pt" o:hralign="center" o:hrstd="t" o:hr="t"/>
        </w:pict>
      </w:r>
    </w:p>
    <w:p w14:paraId="3FAD66BE" w14:textId="4982AE46" w:rsidR="007410B8" w:rsidRDefault="007410B8">
      <w:r w:rsidRPr="007410B8">
        <w:lastRenderedPageBreak/>
        <w:drawing>
          <wp:inline distT="0" distB="0" distL="0" distR="0" wp14:anchorId="35647FDC" wp14:editId="6D5C28BD">
            <wp:extent cx="5943600" cy="3347085"/>
            <wp:effectExtent l="0" t="0" r="0" b="0"/>
            <wp:docPr id="1270936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9360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F6BCB" w14:textId="525E37E7" w:rsidR="0011704C" w:rsidRDefault="0011704C">
      <w:r w:rsidRPr="0011704C">
        <w:drawing>
          <wp:inline distT="0" distB="0" distL="0" distR="0" wp14:anchorId="03938126" wp14:editId="58D0FAD8">
            <wp:extent cx="5943600" cy="2778125"/>
            <wp:effectExtent l="0" t="0" r="0" b="0"/>
            <wp:docPr id="145656332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563325" name="Picture 1" descr="A screen 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AED2" w14:textId="77777777" w:rsidR="001E1F92" w:rsidRDefault="00C10BB8">
      <w:pPr>
        <w:pStyle w:val="Heading2"/>
      </w:pPr>
      <w:bookmarkStart w:id="21" w:name="resource-cleanup"/>
      <w:bookmarkEnd w:id="17"/>
      <w:bookmarkEnd w:id="20"/>
      <w:r>
        <w:t>6. Resource Cleanup</w:t>
      </w:r>
    </w:p>
    <w:p w14:paraId="0C88AED3" w14:textId="77777777" w:rsidR="001E1F92" w:rsidRDefault="00C10BB8">
      <w:pPr>
        <w:pStyle w:val="Heading3"/>
      </w:pPr>
      <w:bookmarkStart w:id="22" w:name="objective-5"/>
      <w:r>
        <w:t>Objective</w:t>
      </w:r>
    </w:p>
    <w:p w14:paraId="0C88AED4" w14:textId="77777777" w:rsidR="001E1F92" w:rsidRDefault="00C10BB8">
      <w:pPr>
        <w:pStyle w:val="FirstParagraph"/>
      </w:pPr>
      <w:r>
        <w:t>Clean up AWS resources in a logical order to avoid unnecessary charges.</w:t>
      </w:r>
    </w:p>
    <w:p w14:paraId="0C88AED5" w14:textId="77777777" w:rsidR="001E1F92" w:rsidRDefault="00C10BB8">
      <w:pPr>
        <w:pStyle w:val="Heading3"/>
      </w:pPr>
      <w:bookmarkStart w:id="23" w:name="steps-5"/>
      <w:bookmarkEnd w:id="22"/>
      <w:r>
        <w:t>Steps</w:t>
      </w:r>
    </w:p>
    <w:p w14:paraId="0C88AED6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lete Listener Rules</w:t>
      </w:r>
      <w:r>
        <w:t>:</w:t>
      </w:r>
    </w:p>
    <w:p w14:paraId="0C88AED7" w14:textId="77777777" w:rsidR="001E1F92" w:rsidRDefault="00C10BB8">
      <w:pPr>
        <w:pStyle w:val="Compact"/>
        <w:numPr>
          <w:ilvl w:val="1"/>
          <w:numId w:val="64"/>
        </w:numPr>
      </w:pPr>
      <w:r>
        <w:t>Navigate to the ALB Listeners section and remove the listener rules for HTTP and HTTPS.</w:t>
      </w:r>
    </w:p>
    <w:p w14:paraId="0C88AED8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lastRenderedPageBreak/>
        <w:t>Delete Target Group</w:t>
      </w:r>
      <w:r>
        <w:t>:</w:t>
      </w:r>
    </w:p>
    <w:p w14:paraId="0C88AED9" w14:textId="77777777" w:rsidR="001E1F92" w:rsidRDefault="00C10BB8">
      <w:pPr>
        <w:pStyle w:val="Compact"/>
        <w:numPr>
          <w:ilvl w:val="1"/>
          <w:numId w:val="65"/>
        </w:numPr>
      </w:pPr>
      <w:r>
        <w:t>Go to the Target Groups section and delete the target group associated with the ALB.</w:t>
      </w:r>
    </w:p>
    <w:p w14:paraId="0C88AEDA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lete Auto Scaling Group (ASG)</w:t>
      </w:r>
      <w:r>
        <w:t>:</w:t>
      </w:r>
    </w:p>
    <w:p w14:paraId="0C88AEDB" w14:textId="77777777" w:rsidR="001E1F92" w:rsidRDefault="00C10BB8">
      <w:pPr>
        <w:pStyle w:val="Compact"/>
        <w:numPr>
          <w:ilvl w:val="1"/>
          <w:numId w:val="66"/>
        </w:numPr>
      </w:pPr>
      <w:r>
        <w:t>Go to the Auto Scaling Groups section and delete the ASG.</w:t>
      </w:r>
    </w:p>
    <w:p w14:paraId="0C88AEDC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lete ALB</w:t>
      </w:r>
      <w:r>
        <w:t>:</w:t>
      </w:r>
    </w:p>
    <w:p w14:paraId="0C88AEDD" w14:textId="77777777" w:rsidR="001E1F92" w:rsidRDefault="00C10BB8">
      <w:pPr>
        <w:pStyle w:val="Compact"/>
        <w:numPr>
          <w:ilvl w:val="1"/>
          <w:numId w:val="67"/>
        </w:numPr>
      </w:pPr>
      <w:r>
        <w:t>Go to the Load Balancers section and delete the ALB.</w:t>
      </w:r>
    </w:p>
    <w:p w14:paraId="0C88AEDE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Terminate EC2 Instances</w:t>
      </w:r>
      <w:r>
        <w:t>:</w:t>
      </w:r>
    </w:p>
    <w:p w14:paraId="0C88AEDF" w14:textId="77777777" w:rsidR="001E1F92" w:rsidRDefault="00C10BB8">
      <w:pPr>
        <w:pStyle w:val="Compact"/>
        <w:numPr>
          <w:ilvl w:val="1"/>
          <w:numId w:val="68"/>
        </w:numPr>
      </w:pPr>
      <w:r>
        <w:t>Go to the EC2 Instances section and terminate all running instances.</w:t>
      </w:r>
    </w:p>
    <w:p w14:paraId="0C88AEE0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lete RDS Instance</w:t>
      </w:r>
      <w:r>
        <w:t>:</w:t>
      </w:r>
    </w:p>
    <w:p w14:paraId="0C88AEE1" w14:textId="77777777" w:rsidR="001E1F92" w:rsidRDefault="00C10BB8">
      <w:pPr>
        <w:pStyle w:val="Compact"/>
        <w:numPr>
          <w:ilvl w:val="1"/>
          <w:numId w:val="69"/>
        </w:numPr>
      </w:pPr>
      <w:r>
        <w:t>Navigate to the RDS Dashboard and delete the RDS instance.</w:t>
      </w:r>
    </w:p>
    <w:p w14:paraId="0C88AEE2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lete NAT Gateway</w:t>
      </w:r>
      <w:r>
        <w:t>:</w:t>
      </w:r>
    </w:p>
    <w:p w14:paraId="0C88AEE3" w14:textId="77777777" w:rsidR="001E1F92" w:rsidRDefault="00C10BB8">
      <w:pPr>
        <w:pStyle w:val="Compact"/>
        <w:numPr>
          <w:ilvl w:val="1"/>
          <w:numId w:val="70"/>
        </w:numPr>
      </w:pPr>
      <w:r>
        <w:t>Go to the NAT Gateways section and delete the NAT Gateway.</w:t>
      </w:r>
    </w:p>
    <w:p w14:paraId="0C88AEE4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tach and Delete Internet Gateway (IGW)</w:t>
      </w:r>
      <w:r>
        <w:t>:</w:t>
      </w:r>
    </w:p>
    <w:p w14:paraId="0C88AEE5" w14:textId="77777777" w:rsidR="001E1F92" w:rsidRDefault="00C10BB8">
      <w:pPr>
        <w:pStyle w:val="Compact"/>
        <w:numPr>
          <w:ilvl w:val="1"/>
          <w:numId w:val="71"/>
        </w:numPr>
      </w:pPr>
      <w:r>
        <w:t xml:space="preserve">Go to the Internet Gateways section, detach </w:t>
      </w:r>
      <w:r>
        <w:rPr>
          <w:rStyle w:val="VerbatimChar"/>
        </w:rPr>
        <w:t>christian-igw</w:t>
      </w:r>
      <w:r>
        <w:t xml:space="preserve"> from the VPC, and then delete it.</w:t>
      </w:r>
    </w:p>
    <w:p w14:paraId="0C88AEE6" w14:textId="77777777" w:rsidR="001E1F92" w:rsidRDefault="00C10BB8">
      <w:pPr>
        <w:pStyle w:val="Compact"/>
        <w:numPr>
          <w:ilvl w:val="0"/>
          <w:numId w:val="63"/>
        </w:numPr>
      </w:pPr>
      <w:r>
        <w:rPr>
          <w:b/>
          <w:bCs/>
        </w:rPr>
        <w:t>Delete VPC and Subnets</w:t>
      </w:r>
      <w:r>
        <w:t>:</w:t>
      </w:r>
    </w:p>
    <w:p w14:paraId="0C88AEE7" w14:textId="77777777" w:rsidR="001E1F92" w:rsidRDefault="00C10BB8">
      <w:pPr>
        <w:pStyle w:val="Compact"/>
        <w:numPr>
          <w:ilvl w:val="1"/>
          <w:numId w:val="72"/>
        </w:numPr>
      </w:pPr>
      <w:r>
        <w:t xml:space="preserve">Finally, go to the VPC Dashboard and delete the </w:t>
      </w:r>
      <w:r>
        <w:rPr>
          <w:rStyle w:val="VerbatimChar"/>
        </w:rPr>
        <w:t>christian-vpc</w:t>
      </w:r>
      <w:r>
        <w:t>, including all associated subnets.</w:t>
      </w:r>
    </w:p>
    <w:p w14:paraId="0C88AEE9" w14:textId="75F39A1A" w:rsidR="001E1F92" w:rsidRDefault="00C10BB8" w:rsidP="00C10BB8">
      <w:pPr>
        <w:pStyle w:val="Compact"/>
        <w:ind w:left="720"/>
      </w:pPr>
      <w:bookmarkStart w:id="24" w:name="image-captions-5"/>
      <w:bookmarkEnd w:id="23"/>
      <w:r>
        <w:rPr>
          <w:i/>
          <w:iCs/>
        </w:rPr>
        <w:t>.</w:t>
      </w:r>
      <w:bookmarkEnd w:id="0"/>
      <w:bookmarkEnd w:id="21"/>
      <w:bookmarkEnd w:id="24"/>
    </w:p>
    <w:sectPr w:rsidR="001E1F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88AEF4" w14:textId="77777777" w:rsidR="00C10BB8" w:rsidRDefault="00C10BB8">
      <w:pPr>
        <w:spacing w:after="0"/>
      </w:pPr>
      <w:r>
        <w:separator/>
      </w:r>
    </w:p>
  </w:endnote>
  <w:endnote w:type="continuationSeparator" w:id="0">
    <w:p w14:paraId="0C88AEF6" w14:textId="77777777" w:rsidR="00C10BB8" w:rsidRDefault="00C10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8AEF0" w14:textId="77777777" w:rsidR="001E1F92" w:rsidRDefault="00C10BB8">
      <w:r>
        <w:separator/>
      </w:r>
    </w:p>
  </w:footnote>
  <w:footnote w:type="continuationSeparator" w:id="0">
    <w:p w14:paraId="0C88AEF1" w14:textId="77777777" w:rsidR="001E1F92" w:rsidRDefault="00C10B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E50CC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342F0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01083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F74392C"/>
    <w:multiLevelType w:val="hybridMultilevel"/>
    <w:tmpl w:val="178832D4"/>
    <w:lvl w:ilvl="0" w:tplc="40DEFD6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4068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15A2A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34075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BA4D7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32E4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6AA6D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FE21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C787D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382801926">
    <w:abstractNumId w:val="0"/>
  </w:num>
  <w:num w:numId="2" w16cid:durableId="33845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8047321">
    <w:abstractNumId w:val="1"/>
  </w:num>
  <w:num w:numId="4" w16cid:durableId="78606014">
    <w:abstractNumId w:val="1"/>
  </w:num>
  <w:num w:numId="5" w16cid:durableId="602961726">
    <w:abstractNumId w:val="1"/>
  </w:num>
  <w:num w:numId="6" w16cid:durableId="598103136">
    <w:abstractNumId w:val="1"/>
  </w:num>
  <w:num w:numId="7" w16cid:durableId="1877039738">
    <w:abstractNumId w:val="1"/>
  </w:num>
  <w:num w:numId="8" w16cid:durableId="1557083696">
    <w:abstractNumId w:val="1"/>
  </w:num>
  <w:num w:numId="9" w16cid:durableId="862324052">
    <w:abstractNumId w:val="1"/>
  </w:num>
  <w:num w:numId="10" w16cid:durableId="1386873057">
    <w:abstractNumId w:val="1"/>
  </w:num>
  <w:num w:numId="11" w16cid:durableId="1931692808">
    <w:abstractNumId w:val="1"/>
  </w:num>
  <w:num w:numId="12" w16cid:durableId="324668664">
    <w:abstractNumId w:val="1"/>
  </w:num>
  <w:num w:numId="13" w16cid:durableId="2145152477">
    <w:abstractNumId w:val="1"/>
  </w:num>
  <w:num w:numId="14" w16cid:durableId="2097286944">
    <w:abstractNumId w:val="1"/>
  </w:num>
  <w:num w:numId="15" w16cid:durableId="252737925">
    <w:abstractNumId w:val="1"/>
  </w:num>
  <w:num w:numId="16" w16cid:durableId="1354570660">
    <w:abstractNumId w:val="1"/>
  </w:num>
  <w:num w:numId="17" w16cid:durableId="1023819453">
    <w:abstractNumId w:val="1"/>
  </w:num>
  <w:num w:numId="18" w16cid:durableId="1775515208">
    <w:abstractNumId w:val="1"/>
  </w:num>
  <w:num w:numId="19" w16cid:durableId="341932465">
    <w:abstractNumId w:val="1"/>
  </w:num>
  <w:num w:numId="20" w16cid:durableId="1217206514">
    <w:abstractNumId w:val="1"/>
  </w:num>
  <w:num w:numId="21" w16cid:durableId="1158839221">
    <w:abstractNumId w:val="1"/>
  </w:num>
  <w:num w:numId="22" w16cid:durableId="13868747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46195405">
    <w:abstractNumId w:val="1"/>
  </w:num>
  <w:num w:numId="24" w16cid:durableId="1910923133">
    <w:abstractNumId w:val="1"/>
  </w:num>
  <w:num w:numId="25" w16cid:durableId="395588701">
    <w:abstractNumId w:val="1"/>
  </w:num>
  <w:num w:numId="26" w16cid:durableId="1164466680">
    <w:abstractNumId w:val="1"/>
  </w:num>
  <w:num w:numId="27" w16cid:durableId="844324920">
    <w:abstractNumId w:val="1"/>
  </w:num>
  <w:num w:numId="28" w16cid:durableId="1541940162">
    <w:abstractNumId w:val="1"/>
  </w:num>
  <w:num w:numId="29" w16cid:durableId="921529349">
    <w:abstractNumId w:val="1"/>
  </w:num>
  <w:num w:numId="30" w16cid:durableId="763770073">
    <w:abstractNumId w:val="1"/>
  </w:num>
  <w:num w:numId="31" w16cid:durableId="715856829">
    <w:abstractNumId w:val="1"/>
  </w:num>
  <w:num w:numId="32" w16cid:durableId="1440250153">
    <w:abstractNumId w:val="1"/>
  </w:num>
  <w:num w:numId="33" w16cid:durableId="1165708029">
    <w:abstractNumId w:val="1"/>
  </w:num>
  <w:num w:numId="34" w16cid:durableId="1739397868">
    <w:abstractNumId w:val="1"/>
  </w:num>
  <w:num w:numId="35" w16cid:durableId="1667711839">
    <w:abstractNumId w:val="1"/>
  </w:num>
  <w:num w:numId="36" w16cid:durableId="1819220665">
    <w:abstractNumId w:val="1"/>
  </w:num>
  <w:num w:numId="37" w16cid:durableId="1523015545">
    <w:abstractNumId w:val="1"/>
  </w:num>
  <w:num w:numId="38" w16cid:durableId="1436753701">
    <w:abstractNumId w:val="1"/>
  </w:num>
  <w:num w:numId="39" w16cid:durableId="1664240156">
    <w:abstractNumId w:val="1"/>
  </w:num>
  <w:num w:numId="40" w16cid:durableId="1608197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23642540">
    <w:abstractNumId w:val="1"/>
  </w:num>
  <w:num w:numId="42" w16cid:durableId="1504127432">
    <w:abstractNumId w:val="1"/>
  </w:num>
  <w:num w:numId="43" w16cid:durableId="1095056246">
    <w:abstractNumId w:val="1"/>
  </w:num>
  <w:num w:numId="44" w16cid:durableId="279461301">
    <w:abstractNumId w:val="1"/>
  </w:num>
  <w:num w:numId="45" w16cid:durableId="689335797">
    <w:abstractNumId w:val="1"/>
  </w:num>
  <w:num w:numId="46" w16cid:durableId="488138720">
    <w:abstractNumId w:val="1"/>
  </w:num>
  <w:num w:numId="47" w16cid:durableId="813765827">
    <w:abstractNumId w:val="1"/>
  </w:num>
  <w:num w:numId="48" w16cid:durableId="1844739227">
    <w:abstractNumId w:val="1"/>
  </w:num>
  <w:num w:numId="49" w16cid:durableId="5420605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87006875">
    <w:abstractNumId w:val="1"/>
  </w:num>
  <w:num w:numId="51" w16cid:durableId="1423911965">
    <w:abstractNumId w:val="1"/>
  </w:num>
  <w:num w:numId="52" w16cid:durableId="230704153">
    <w:abstractNumId w:val="1"/>
  </w:num>
  <w:num w:numId="53" w16cid:durableId="1218391907">
    <w:abstractNumId w:val="1"/>
  </w:num>
  <w:num w:numId="54" w16cid:durableId="14780620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698121122">
    <w:abstractNumId w:val="1"/>
  </w:num>
  <w:num w:numId="56" w16cid:durableId="2050950675">
    <w:abstractNumId w:val="1"/>
  </w:num>
  <w:num w:numId="57" w16cid:durableId="1951929987">
    <w:abstractNumId w:val="1"/>
  </w:num>
  <w:num w:numId="58" w16cid:durableId="2074043156">
    <w:abstractNumId w:val="1"/>
  </w:num>
  <w:num w:numId="59" w16cid:durableId="614100380">
    <w:abstractNumId w:val="1"/>
  </w:num>
  <w:num w:numId="60" w16cid:durableId="646201621">
    <w:abstractNumId w:val="1"/>
  </w:num>
  <w:num w:numId="61" w16cid:durableId="2087721602">
    <w:abstractNumId w:val="1"/>
  </w:num>
  <w:num w:numId="62" w16cid:durableId="450517591">
    <w:abstractNumId w:val="1"/>
  </w:num>
  <w:num w:numId="63" w16cid:durableId="1273366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021509798">
    <w:abstractNumId w:val="1"/>
  </w:num>
  <w:num w:numId="65" w16cid:durableId="1520118571">
    <w:abstractNumId w:val="1"/>
  </w:num>
  <w:num w:numId="66" w16cid:durableId="1273900519">
    <w:abstractNumId w:val="1"/>
  </w:num>
  <w:num w:numId="67" w16cid:durableId="1231383750">
    <w:abstractNumId w:val="1"/>
  </w:num>
  <w:num w:numId="68" w16cid:durableId="152915354">
    <w:abstractNumId w:val="1"/>
  </w:num>
  <w:num w:numId="69" w16cid:durableId="1454135950">
    <w:abstractNumId w:val="1"/>
  </w:num>
  <w:num w:numId="70" w16cid:durableId="1226838896">
    <w:abstractNumId w:val="1"/>
  </w:num>
  <w:num w:numId="71" w16cid:durableId="1265921766">
    <w:abstractNumId w:val="1"/>
  </w:num>
  <w:num w:numId="72" w16cid:durableId="438764232">
    <w:abstractNumId w:val="1"/>
  </w:num>
  <w:num w:numId="73" w16cid:durableId="85806372">
    <w:abstractNumId w:val="1"/>
  </w:num>
  <w:num w:numId="74" w16cid:durableId="1890845569">
    <w:abstractNumId w:val="3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1F92"/>
    <w:rsid w:val="0009484C"/>
    <w:rsid w:val="000D1EEB"/>
    <w:rsid w:val="0011704C"/>
    <w:rsid w:val="001E1F92"/>
    <w:rsid w:val="003307D8"/>
    <w:rsid w:val="00554E11"/>
    <w:rsid w:val="0058569E"/>
    <w:rsid w:val="007410B8"/>
    <w:rsid w:val="0088311E"/>
    <w:rsid w:val="009C5371"/>
    <w:rsid w:val="00A102B2"/>
    <w:rsid w:val="00BE25B2"/>
    <w:rsid w:val="00C10BB8"/>
    <w:rsid w:val="00D623BF"/>
    <w:rsid w:val="00DD7372"/>
    <w:rsid w:val="00E66A8A"/>
    <w:rsid w:val="00FF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C88AE00"/>
  <w15:docId w15:val="{6B20603A-D598-4E3A-A528-623666226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09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4</Pages>
  <Words>1312</Words>
  <Characters>7483</Characters>
  <Application>Microsoft Office Word</Application>
  <DocSecurity>0</DocSecurity>
  <Lines>62</Lines>
  <Paragraphs>17</Paragraphs>
  <ScaleCrop>false</ScaleCrop>
  <Company/>
  <LinksUpToDate>false</LinksUpToDate>
  <CharactersWithSpaces>8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S Deployment Guide</dc:title>
  <dc:creator>Amit Christian</dc:creator>
  <cp:keywords/>
  <cp:lastModifiedBy>Amit Christian</cp:lastModifiedBy>
  <cp:revision>18</cp:revision>
  <dcterms:created xsi:type="dcterms:W3CDTF">2024-08-15T01:02:00Z</dcterms:created>
  <dcterms:modified xsi:type="dcterms:W3CDTF">2024-08-1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4</vt:lpwstr>
  </property>
  <property fmtid="{D5CDD505-2E9C-101B-9397-08002B2CF9AE}" pid="3" name="output">
    <vt:lpwstr>word_document</vt:lpwstr>
  </property>
</Properties>
</file>